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110"/>
        <w:tblpPr w:vertAnchor="text" w:horzAnchor="page" w:tblpX="4283" w:tblpY="-96"/>
        <w:tblW w:w="7435" w:type="dxa"/>
        <w:tblLook w:val="04A0" w:firstRow="1" w:lastRow="0" w:firstColumn="1" w:lastColumn="0" w:noHBand="0" w:noVBand="1"/>
      </w:tblPr>
      <w:tblGrid>
        <w:gridCol w:w="2149"/>
        <w:gridCol w:w="5286"/>
      </w:tblGrid>
      <w:tr w:rsidR="001930CB" w14:paraId="1508AAD0" w14:textId="77777777" w:rsidTr="001930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9" w:type="dxa"/>
            <w:tcBorders>
              <w:top w:val="double" w:sz="4" w:space="0" w:color="CC9900"/>
              <w:bottom w:val="double" w:sz="4" w:space="0" w:color="CC9900"/>
            </w:tcBorders>
          </w:tcPr>
          <w:p w14:paraId="1D54891B" w14:textId="77777777" w:rsidR="001930CB" w:rsidRDefault="00000000">
            <w:pPr>
              <w:pStyle w:val="Default"/>
              <w:rPr>
                <w:rFonts w:asciiTheme="minorHAnsi" w:hAnsiTheme="minorHAnsi" w:cstheme="minorBidi"/>
                <w:bCs w:val="0"/>
                <w:color w:val="auto"/>
                <w:lang w:eastAsia="en-US"/>
              </w:rPr>
            </w:pPr>
            <w:r>
              <w:rPr>
                <w:rFonts w:asciiTheme="minorHAnsi" w:eastAsia="SimSun" w:hAnsiTheme="minorHAnsi" w:cstheme="minorBidi"/>
                <w:color w:val="auto"/>
                <w:lang w:eastAsia="zh-CN"/>
              </w:rPr>
              <w:t xml:space="preserve">Advertiser </w:t>
            </w:r>
          </w:p>
        </w:tc>
        <w:tc>
          <w:tcPr>
            <w:tcW w:w="5286" w:type="dxa"/>
            <w:tcBorders>
              <w:top w:val="double" w:sz="4" w:space="0" w:color="CC9900"/>
              <w:bottom w:val="double" w:sz="4" w:space="0" w:color="CC9900"/>
            </w:tcBorders>
          </w:tcPr>
          <w:p w14:paraId="4F1C8AE1" w14:textId="77777777" w:rsidR="001930CB" w:rsidRDefault="00000000">
            <w:pPr>
              <w:pStyle w:val="Defaul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新細明體" w:hAnsiTheme="minorHAnsi" w:cstheme="majorHAnsi"/>
                <w:bCs w:val="0"/>
                <w:color w:val="auto"/>
                <w:u w:val="single"/>
              </w:rPr>
            </w:pPr>
            <w:proofErr w:type="spellStart"/>
            <w:r>
              <w:rPr>
                <w:rFonts w:asciiTheme="minorHAnsi" w:eastAsia="新細明體" w:hAnsiTheme="minorHAnsi" w:cs="新細明體" w:hint="eastAsia"/>
                <w:szCs w:val="21"/>
              </w:rPr>
              <w:t>MyoCue</w:t>
            </w:r>
            <w:proofErr w:type="spellEnd"/>
            <w:r>
              <w:rPr>
                <w:rFonts w:asciiTheme="minorHAnsi" w:eastAsia="新細明體" w:hAnsiTheme="minorHAnsi" w:cs="新細明體" w:hint="eastAsia"/>
                <w:szCs w:val="21"/>
              </w:rPr>
              <w:t xml:space="preserve"> Rehabilitation Service Limited</w:t>
            </w:r>
          </w:p>
        </w:tc>
      </w:tr>
      <w:tr w:rsidR="001930CB" w14:paraId="7CBFB5C4" w14:textId="77777777" w:rsidTr="001930CB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9" w:type="dxa"/>
            <w:tcBorders>
              <w:top w:val="double" w:sz="4" w:space="0" w:color="CC9900"/>
              <w:bottom w:val="double" w:sz="4" w:space="0" w:color="CC9900"/>
            </w:tcBorders>
          </w:tcPr>
          <w:p w14:paraId="088DB593" w14:textId="77777777" w:rsidR="001930CB" w:rsidRDefault="00000000">
            <w:pPr>
              <w:spacing w:line="259" w:lineRule="auto"/>
              <w:rPr>
                <w:b w:val="0"/>
                <w:bCs w:val="0"/>
              </w:rPr>
            </w:pPr>
            <w:r>
              <w:rPr>
                <w:rFonts w:eastAsia="SimSun"/>
                <w:lang w:eastAsia="zh-CN"/>
              </w:rPr>
              <w:t xml:space="preserve">Attention        </w:t>
            </w:r>
          </w:p>
        </w:tc>
        <w:tc>
          <w:tcPr>
            <w:tcW w:w="5286" w:type="dxa"/>
            <w:tcBorders>
              <w:top w:val="double" w:sz="4" w:space="0" w:color="CC9900"/>
              <w:bottom w:val="double" w:sz="4" w:space="0" w:color="CC9900"/>
            </w:tcBorders>
          </w:tcPr>
          <w:p w14:paraId="3F7B6ADF" w14:textId="77777777" w:rsidR="001930CB" w:rsidRDefault="00000000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 w:cstheme="majorHAnsi"/>
                <w:b/>
                <w:lang w:eastAsia="zh-TW"/>
              </w:rPr>
            </w:pPr>
            <w:r>
              <w:rPr>
                <w:rFonts w:eastAsia="新細明體" w:cs="新細明體" w:hint="eastAsia"/>
                <w:szCs w:val="21"/>
              </w:rPr>
              <w:t>Cheung Hiu Tung</w:t>
            </w:r>
          </w:p>
        </w:tc>
      </w:tr>
      <w:tr w:rsidR="001930CB" w14:paraId="4702BF5E" w14:textId="77777777" w:rsidTr="001930C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9" w:type="dxa"/>
            <w:tcBorders>
              <w:top w:val="double" w:sz="4" w:space="0" w:color="CC9900"/>
              <w:bottom w:val="double" w:sz="4" w:space="0" w:color="CC9900"/>
            </w:tcBorders>
          </w:tcPr>
          <w:p w14:paraId="61AD085A" w14:textId="77777777" w:rsidR="001930CB" w:rsidRDefault="00000000">
            <w:pPr>
              <w:spacing w:line="259" w:lineRule="auto"/>
              <w:rPr>
                <w:b w:val="0"/>
                <w:bCs w:val="0"/>
              </w:rPr>
            </w:pPr>
            <w:r>
              <w:rPr>
                <w:rFonts w:eastAsia="SimSun"/>
                <w:lang w:eastAsia="zh-CN"/>
              </w:rPr>
              <w:t xml:space="preserve">Tel </w:t>
            </w:r>
          </w:p>
        </w:tc>
        <w:tc>
          <w:tcPr>
            <w:tcW w:w="5286" w:type="dxa"/>
            <w:tcBorders>
              <w:top w:val="double" w:sz="4" w:space="0" w:color="CC9900"/>
              <w:bottom w:val="double" w:sz="4" w:space="0" w:color="CC9900"/>
            </w:tcBorders>
          </w:tcPr>
          <w:p w14:paraId="4626511E" w14:textId="77777777" w:rsidR="001930CB" w:rsidRDefault="00000000">
            <w:pPr>
              <w:tabs>
                <w:tab w:val="center" w:pos="2535"/>
              </w:tabs>
              <w:spacing w:line="259" w:lineRule="auto"/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 w:cstheme="majorHAnsi"/>
                <w:b/>
                <w:lang w:eastAsia="zh-TW"/>
              </w:rPr>
            </w:pPr>
            <w:r>
              <w:rPr>
                <w:rFonts w:eastAsia="新細明體" w:cs="新細明體"/>
                <w:szCs w:val="21"/>
              </w:rPr>
              <w:t>852-</w:t>
            </w:r>
            <w:r>
              <w:rPr>
                <w:rFonts w:eastAsia="新細明體" w:cs="新細明體" w:hint="eastAsia"/>
                <w:szCs w:val="21"/>
              </w:rPr>
              <w:t xml:space="preserve"> 61559400</w:t>
            </w:r>
          </w:p>
        </w:tc>
      </w:tr>
      <w:tr w:rsidR="001930CB" w14:paraId="22271F0F" w14:textId="77777777" w:rsidTr="001930C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9" w:type="dxa"/>
            <w:tcBorders>
              <w:top w:val="double" w:sz="4" w:space="0" w:color="CC9900"/>
              <w:bottom w:val="double" w:sz="4" w:space="0" w:color="CC9900"/>
            </w:tcBorders>
          </w:tcPr>
          <w:p w14:paraId="4F746053" w14:textId="77777777" w:rsidR="001930CB" w:rsidRDefault="00000000">
            <w:pPr>
              <w:spacing w:line="259" w:lineRule="auto"/>
              <w:rPr>
                <w:b w:val="0"/>
                <w:bCs w:val="0"/>
              </w:rPr>
            </w:pPr>
            <w:r>
              <w:rPr>
                <w:rFonts w:eastAsia="SimSun"/>
                <w:lang w:eastAsia="zh-CN"/>
              </w:rPr>
              <w:t xml:space="preserve">Date                 </w:t>
            </w:r>
          </w:p>
        </w:tc>
        <w:tc>
          <w:tcPr>
            <w:tcW w:w="5286" w:type="dxa"/>
            <w:tcBorders>
              <w:top w:val="double" w:sz="4" w:space="0" w:color="CC9900"/>
              <w:bottom w:val="double" w:sz="4" w:space="0" w:color="CC9900"/>
            </w:tcBorders>
          </w:tcPr>
          <w:p w14:paraId="3EA02E90" w14:textId="77777777" w:rsidR="001930CB" w:rsidRDefault="00000000">
            <w:pPr>
              <w:spacing w:line="259" w:lineRule="auto"/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 w:cstheme="majorHAnsi"/>
                <w:b/>
                <w:lang w:eastAsia="zh-TW"/>
              </w:rPr>
            </w:pPr>
            <w:r>
              <w:rPr>
                <w:rFonts w:eastAsia="新細明體" w:cstheme="majorHAnsi" w:hint="eastAsia"/>
                <w:lang w:eastAsia="zh-TW"/>
              </w:rPr>
              <w:t>05</w:t>
            </w:r>
            <w:r>
              <w:rPr>
                <w:rFonts w:eastAsia="SimSun" w:cstheme="majorHAnsi"/>
                <w:lang w:eastAsia="zh-CN"/>
              </w:rPr>
              <w:t>/</w:t>
            </w:r>
            <w:r>
              <w:rPr>
                <w:rFonts w:eastAsia="新細明體" w:cstheme="majorHAnsi"/>
                <w:lang w:eastAsia="zh-TW"/>
              </w:rPr>
              <w:t>0</w:t>
            </w:r>
            <w:r>
              <w:rPr>
                <w:rFonts w:eastAsia="新細明體" w:cstheme="majorHAnsi" w:hint="eastAsia"/>
                <w:lang w:eastAsia="zh-TW"/>
              </w:rPr>
              <w:t>8</w:t>
            </w:r>
            <w:r>
              <w:rPr>
                <w:rFonts w:eastAsia="SimSun" w:cstheme="majorHAnsi"/>
                <w:lang w:eastAsia="zh-CN"/>
              </w:rPr>
              <w:t>/202</w:t>
            </w:r>
            <w:r>
              <w:rPr>
                <w:rFonts w:eastAsia="新細明體" w:cstheme="majorHAnsi"/>
                <w:lang w:eastAsia="zh-TW"/>
              </w:rPr>
              <w:t>4</w:t>
            </w:r>
          </w:p>
        </w:tc>
      </w:tr>
    </w:tbl>
    <w:p w14:paraId="51DF46A2" w14:textId="77777777" w:rsidR="001930CB" w:rsidRDefault="00000000">
      <w:pPr>
        <w:tabs>
          <w:tab w:val="left" w:pos="2493"/>
        </w:tabs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                                             </w:t>
      </w:r>
    </w:p>
    <w:p w14:paraId="7DA599ED" w14:textId="77777777" w:rsidR="001930CB" w:rsidRDefault="00000000">
      <w:pPr>
        <w:tabs>
          <w:tab w:val="left" w:pos="2493"/>
        </w:tabs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                                   </w:t>
      </w:r>
      <w:r>
        <w:rPr>
          <w:rFonts w:ascii="Cambria" w:eastAsia="新細明體" w:hAnsi="Cambria"/>
          <w:lang w:eastAsia="zh-TW"/>
        </w:rPr>
        <w:t xml:space="preserve">                                                                                            </w:t>
      </w:r>
    </w:p>
    <w:p w14:paraId="550F1A93" w14:textId="77777777" w:rsidR="001930CB" w:rsidRDefault="00000000">
      <w:pPr>
        <w:widowControl w:val="0"/>
        <w:autoSpaceDE w:val="0"/>
        <w:autoSpaceDN w:val="0"/>
        <w:adjustRightInd w:val="0"/>
        <w:ind w:leftChars="-413" w:left="-991" w:rightChars="-444" w:right="-1066"/>
        <w:rPr>
          <w:rFonts w:eastAsia="新細明體"/>
          <w:b/>
          <w:lang w:eastAsia="zh-TW"/>
        </w:rPr>
      </w:pPr>
      <w:r>
        <w:rPr>
          <w:rFonts w:eastAsia="新細明體" w:hint="eastAsia"/>
          <w:b/>
          <w:lang w:eastAsia="zh-TW"/>
        </w:rPr>
        <w:t xml:space="preserve">       </w:t>
      </w:r>
    </w:p>
    <w:p w14:paraId="3F7B4E72" w14:textId="77777777" w:rsidR="001930CB" w:rsidRDefault="00000000">
      <w:pPr>
        <w:widowControl w:val="0"/>
        <w:autoSpaceDE w:val="0"/>
        <w:autoSpaceDN w:val="0"/>
        <w:adjustRightInd w:val="0"/>
        <w:ind w:leftChars="-413" w:left="-991" w:rightChars="-444" w:right="-1066"/>
        <w:rPr>
          <w:b/>
        </w:rPr>
      </w:pPr>
      <w:r>
        <w:rPr>
          <w:b/>
        </w:rPr>
        <w:t xml:space="preserve"> </w:t>
      </w:r>
    </w:p>
    <w:p w14:paraId="787D4B78" w14:textId="77777777" w:rsidR="001930CB" w:rsidRDefault="001930CB">
      <w:pPr>
        <w:widowControl w:val="0"/>
        <w:autoSpaceDE w:val="0"/>
        <w:autoSpaceDN w:val="0"/>
        <w:adjustRightInd w:val="0"/>
        <w:rPr>
          <w:b/>
        </w:rPr>
      </w:pPr>
    </w:p>
    <w:tbl>
      <w:tblPr>
        <w:tblStyle w:val="4-61"/>
        <w:tblpPr w:leftFromText="180" w:rightFromText="180" w:vertAnchor="page" w:horzAnchor="margin" w:tblpXSpec="center" w:tblpY="3849"/>
        <w:tblW w:w="11307" w:type="dxa"/>
        <w:tblLayout w:type="fixed"/>
        <w:tblLook w:val="04A0" w:firstRow="1" w:lastRow="0" w:firstColumn="1" w:lastColumn="0" w:noHBand="0" w:noVBand="1"/>
      </w:tblPr>
      <w:tblGrid>
        <w:gridCol w:w="846"/>
        <w:gridCol w:w="7819"/>
        <w:gridCol w:w="941"/>
        <w:gridCol w:w="1701"/>
      </w:tblGrid>
      <w:tr w:rsidR="001930CB" w14:paraId="70C00FFB" w14:textId="77777777" w:rsidTr="001930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</w:tcBorders>
            <w:shd w:val="clear" w:color="auto" w:fill="CC9900"/>
          </w:tcPr>
          <w:p w14:paraId="79C5358C" w14:textId="77777777" w:rsidR="001930CB" w:rsidRDefault="001930CB">
            <w:pPr>
              <w:spacing w:after="160" w:line="259" w:lineRule="auto"/>
              <w:rPr>
                <w:b w:val="0"/>
                <w:bCs w:val="0"/>
              </w:rPr>
            </w:pP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</w:tcBorders>
            <w:shd w:val="clear" w:color="auto" w:fill="CC9900"/>
          </w:tcPr>
          <w:p w14:paraId="1DA43EE9" w14:textId="77777777" w:rsidR="001930CB" w:rsidRDefault="000000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 w:cs="Times New Roman"/>
                <w:bCs w:val="0"/>
                <w:sz w:val="28"/>
                <w:szCs w:val="28"/>
              </w:rPr>
            </w:pPr>
            <w:r>
              <w:rPr>
                <w:rFonts w:eastAsia="SimSun" w:cs="Times New Roman"/>
                <w:bCs w:val="0"/>
                <w:color w:val="auto"/>
                <w:sz w:val="28"/>
                <w:szCs w:val="28"/>
                <w:lang w:eastAsia="zh-CN"/>
              </w:rPr>
              <w:t>Quotation</w:t>
            </w:r>
          </w:p>
          <w:p w14:paraId="410E3EA5" w14:textId="77777777" w:rsidR="001930CB" w:rsidRDefault="001930CB">
            <w:pPr>
              <w:spacing w:line="259" w:lineRule="auto"/>
              <w:ind w:left="121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b w:val="0"/>
                <w:bCs w:val="0"/>
                <w:lang w:eastAsia="zh-TW"/>
              </w:rPr>
            </w:pP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</w:tcBorders>
            <w:shd w:val="clear" w:color="auto" w:fill="CC9900"/>
          </w:tcPr>
          <w:p w14:paraId="5A861D27" w14:textId="77777777" w:rsidR="001930CB" w:rsidRDefault="001930C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  <w:shd w:val="clear" w:color="auto" w:fill="CC9900"/>
          </w:tcPr>
          <w:p w14:paraId="66193982" w14:textId="77777777" w:rsidR="001930CB" w:rsidRDefault="001930C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</w:tr>
      <w:tr w:rsidR="001930CB" w14:paraId="49F2B88E" w14:textId="77777777" w:rsidTr="001930C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right w:val="double" w:sz="4" w:space="0" w:color="CC9900"/>
            </w:tcBorders>
          </w:tcPr>
          <w:p w14:paraId="133215A2" w14:textId="77777777" w:rsidR="001930CB" w:rsidRDefault="00000000">
            <w:pPr>
              <w:spacing w:line="259" w:lineRule="auto"/>
              <w:ind w:left="117"/>
              <w:jc w:val="center"/>
              <w:rPr>
                <w:rFonts w:cstheme="majorHAnsi"/>
                <w:bCs w:val="0"/>
              </w:rPr>
            </w:pPr>
            <w:r>
              <w:rPr>
                <w:rFonts w:eastAsia="SimSun" w:cstheme="majorHAnsi"/>
                <w:lang w:eastAsia="zh-CN"/>
              </w:rPr>
              <w:t xml:space="preserve">Item </w:t>
            </w:r>
          </w:p>
        </w:tc>
        <w:tc>
          <w:tcPr>
            <w:tcW w:w="7819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0374AEAA" w14:textId="77777777" w:rsidR="001930CB" w:rsidRDefault="00000000">
            <w:pPr>
              <w:spacing w:line="259" w:lineRule="auto"/>
              <w:ind w:left="1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</w:rPr>
            </w:pPr>
            <w:r>
              <w:rPr>
                <w:rFonts w:eastAsia="SimSun" w:cstheme="majorHAnsi"/>
                <w:b/>
                <w:lang w:eastAsia="zh-CN"/>
              </w:rPr>
              <w:t xml:space="preserve">Description </w:t>
            </w:r>
          </w:p>
        </w:tc>
        <w:tc>
          <w:tcPr>
            <w:tcW w:w="941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2E5D55D3" w14:textId="77777777" w:rsidR="001930CB" w:rsidRDefault="00000000">
            <w:pPr>
              <w:spacing w:line="259" w:lineRule="auto"/>
              <w:ind w:left="11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theme="majorHAnsi"/>
                <w:b/>
              </w:rPr>
            </w:pPr>
            <w:r>
              <w:rPr>
                <w:rFonts w:eastAsia="SimSun" w:cstheme="majorHAnsi"/>
                <w:b/>
                <w:lang w:eastAsia="zh-CN"/>
              </w:rPr>
              <w:t>Q</w:t>
            </w:r>
            <w:r>
              <w:rPr>
                <w:rFonts w:ascii="新細明體" w:eastAsia="SimSun" w:hAnsi="新細明體" w:cstheme="majorHAnsi"/>
                <w:b/>
                <w:lang w:eastAsia="zh-CN"/>
              </w:rPr>
              <w:t>ty</w:t>
            </w:r>
          </w:p>
        </w:tc>
        <w:tc>
          <w:tcPr>
            <w:tcW w:w="1701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4DB23D9E" w14:textId="77777777" w:rsidR="001930CB" w:rsidRDefault="00000000">
            <w:pPr>
              <w:spacing w:line="259" w:lineRule="auto"/>
              <w:ind w:left="11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</w:rPr>
            </w:pPr>
            <w:r>
              <w:rPr>
                <w:rFonts w:eastAsia="SimSun" w:cstheme="majorHAnsi"/>
                <w:b/>
                <w:lang w:eastAsia="zh-CN"/>
              </w:rPr>
              <w:t xml:space="preserve">Amount (HKD) </w:t>
            </w:r>
          </w:p>
        </w:tc>
      </w:tr>
      <w:tr w:rsidR="001930CB" w14:paraId="1B1443A8" w14:textId="77777777" w:rsidTr="001930CB">
        <w:trPr>
          <w:trHeight w:val="10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7F9EF779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微軟正黑體"/>
                <w:lang w:eastAsia="zh-TW"/>
              </w:rPr>
            </w:pPr>
            <w:r>
              <w:rPr>
                <w:rFonts w:eastAsia="SimSun"/>
                <w:b w:val="0"/>
                <w:bCs w:val="0"/>
                <w:lang w:eastAsia="zh-CN"/>
              </w:rPr>
              <w:t>1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1088DFA3" w14:textId="77777777" w:rsidR="001930CB" w:rsidRDefault="00000000">
            <w:pPr>
              <w:widowControl w:val="0"/>
              <w:numPr>
                <w:ilvl w:val="0"/>
                <w:numId w:val="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新細明體" w:hAnsi="Cambria" w:cs="Cambria"/>
                <w:b/>
                <w:sz w:val="20"/>
                <w:szCs w:val="20"/>
                <w:lang w:eastAsia="zh-TW"/>
              </w:rPr>
              <w:t>CRM</w:t>
            </w:r>
            <w:r>
              <w:rPr>
                <w:rFonts w:ascii="Cambria" w:eastAsia="Calibri" w:hAnsi="Cambria" w:cs="Cambria"/>
                <w:b/>
                <w:sz w:val="20"/>
                <w:szCs w:val="20"/>
              </w:rPr>
              <w:t xml:space="preserve"> &amp; Booking System</w:t>
            </w:r>
          </w:p>
          <w:p w14:paraId="6DF81B4C" w14:textId="77777777" w:rsidR="001930CB" w:rsidRDefault="00000000">
            <w:pPr>
              <w:spacing w:line="360" w:lineRule="auto"/>
              <w:ind w:left="4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Calibri" w:hAnsi="Cambria" w:cs="Cambria"/>
                <w:sz w:val="20"/>
                <w:szCs w:val="20"/>
              </w:rPr>
              <w:t>Front-end Only</w:t>
            </w:r>
          </w:p>
          <w:p w14:paraId="623C1D75" w14:textId="77777777" w:rsidR="001930CB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sz w:val="22"/>
              </w:rPr>
            </w:pPr>
            <w:r>
              <w:rPr>
                <w:rFonts w:ascii="Cambria" w:eastAsia="Calibri" w:hAnsi="Cambria" w:cs="Cambria"/>
                <w:sz w:val="20"/>
                <w:szCs w:val="20"/>
              </w:rPr>
              <w:t>Responsive web design (RWD) is an approach to web design aimed at crafting sites to provide an optimal viewing and interaction experience easy reading and navigation with a minimum of resizing, panning, and scrolling across a wide range of devices (from desktop computer monitors to mobile phones)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3742EC3E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sz w:val="22"/>
                <w:szCs w:val="22"/>
                <w:lang w:eastAsia="zh-TW"/>
              </w:rPr>
            </w:pPr>
            <w:r>
              <w:rPr>
                <w:rFonts w:ascii="Cambria" w:hAnsi="Cambria" w:cs="Cambria"/>
              </w:rPr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1D6DDF17" w14:textId="4DAF12E5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1C3FE59C" w14:textId="77777777" w:rsidTr="001930CB">
        <w:trPr>
          <w:trHeight w:val="1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737456C0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微軟正黑體"/>
                <w:lang w:eastAsia="zh-TW"/>
              </w:rPr>
            </w:pPr>
            <w:r>
              <w:rPr>
                <w:rFonts w:eastAsia="SimSun"/>
                <w:b w:val="0"/>
                <w:bCs w:val="0"/>
                <w:lang w:eastAsia="zh-CN"/>
              </w:rPr>
              <w:t>2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5130F1F8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 w:themeColor="text1"/>
                <w:u w:val="single"/>
              </w:rPr>
            </w:pPr>
            <w:r>
              <w:rPr>
                <w:rFonts w:ascii="Cambria" w:eastAsia="新細明體" w:hAnsi="Cambria" w:cs="Cambria"/>
                <w:color w:val="000000" w:themeColor="text1"/>
                <w:lang w:eastAsia="zh-TW"/>
              </w:rPr>
              <w:t>Services</w:t>
            </w:r>
            <w:r>
              <w:rPr>
                <w:rFonts w:ascii="Cambria" w:hAnsi="Cambria" w:cs="Cambria"/>
                <w:b/>
                <w:bCs/>
                <w:color w:val="000000" w:themeColor="text1"/>
                <w:u w:val="single"/>
              </w:rPr>
              <w:t xml:space="preserve"> management</w:t>
            </w:r>
          </w:p>
          <w:p w14:paraId="5DBF986D" w14:textId="77777777" w:rsidR="001930CB" w:rsidRDefault="00000000">
            <w:pPr>
              <w:pStyle w:val="af"/>
              <w:numPr>
                <w:ilvl w:val="0"/>
                <w:numId w:val="2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Category</w:t>
            </w:r>
          </w:p>
          <w:p w14:paraId="1A476591" w14:textId="77777777" w:rsidR="001930CB" w:rsidRDefault="00000000">
            <w:pPr>
              <w:pStyle w:val="af"/>
              <w:numPr>
                <w:ilvl w:val="0"/>
                <w:numId w:val="2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list</w:t>
            </w:r>
          </w:p>
          <w:p w14:paraId="40102898" w14:textId="77777777" w:rsidR="001930CB" w:rsidRDefault="00000000">
            <w:pPr>
              <w:pStyle w:val="af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Add news</w:t>
            </w:r>
          </w:p>
          <w:p w14:paraId="46F21C8B" w14:textId="77777777" w:rsidR="001930CB" w:rsidRDefault="00000000">
            <w:pPr>
              <w:pStyle w:val="af"/>
              <w:ind w:leftChars="0" w:left="9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 xml:space="preserve"> Type</w:t>
            </w:r>
          </w:p>
          <w:p w14:paraId="513DEBB8" w14:textId="77777777" w:rsidR="001930CB" w:rsidRDefault="00000000">
            <w:pPr>
              <w:pStyle w:val="af"/>
              <w:ind w:leftChars="0" w:left="9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 xml:space="preserve"> Name</w:t>
            </w:r>
          </w:p>
          <w:p w14:paraId="4F88C8E9" w14:textId="77777777" w:rsidR="001930CB" w:rsidRDefault="00000000">
            <w:pPr>
              <w:pStyle w:val="af"/>
              <w:ind w:leftChars="0" w:left="9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 xml:space="preserve"> Code</w:t>
            </w:r>
          </w:p>
          <w:p w14:paraId="4D906F08" w14:textId="77777777" w:rsidR="001930CB" w:rsidRDefault="00000000">
            <w:pPr>
              <w:pStyle w:val="af"/>
              <w:ind w:leftChars="0" w:left="9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Brand</w:t>
            </w:r>
          </w:p>
          <w:p w14:paraId="39005E53" w14:textId="77777777" w:rsidR="001930CB" w:rsidRDefault="00000000">
            <w:pPr>
              <w:pStyle w:val="af"/>
              <w:ind w:leftChars="0" w:left="9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 xml:space="preserve"> Cost</w:t>
            </w:r>
          </w:p>
          <w:p w14:paraId="5E2F5684" w14:textId="77777777" w:rsidR="001930CB" w:rsidRDefault="00000000">
            <w:pPr>
              <w:pStyle w:val="af"/>
              <w:ind w:leftChars="0" w:left="9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color w:val="000000" w:themeColor="text1"/>
                <w:lang w:eastAsia="zh-TW"/>
              </w:rPr>
            </w:pPr>
            <w:r>
              <w:rPr>
                <w:rFonts w:ascii="Cambria" w:hAnsi="Cambria" w:cs="Cambria"/>
                <w:color w:val="000000" w:themeColor="text1"/>
              </w:rPr>
              <w:t xml:space="preserve"> Price</w:t>
            </w:r>
          </w:p>
          <w:p w14:paraId="5916E0EA" w14:textId="77777777" w:rsidR="001930CB" w:rsidRDefault="00000000">
            <w:pPr>
              <w:pStyle w:val="af"/>
              <w:ind w:leftChars="0" w:left="9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 xml:space="preserve">Product Details 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5DBF5E7A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sz w:val="22"/>
                <w:szCs w:val="22"/>
                <w:lang w:eastAsia="zh-TW"/>
              </w:rPr>
            </w:pPr>
            <w:r>
              <w:rPr>
                <w:rFonts w:ascii="Cambria" w:hAnsi="Cambria" w:cs="Cambria"/>
              </w:rPr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119856A0" w14:textId="5074B63B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4E562143" w14:textId="77777777" w:rsidTr="001930CB">
        <w:trPr>
          <w:trHeight w:val="1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5A584EF6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微軟正黑體"/>
                <w:lang w:eastAsia="zh-TW"/>
              </w:rPr>
            </w:pPr>
            <w:r>
              <w:rPr>
                <w:rFonts w:eastAsia="SimSun"/>
                <w:b w:val="0"/>
                <w:bCs w:val="0"/>
                <w:lang w:eastAsia="zh-CN"/>
              </w:rPr>
              <w:t>3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08DA238A" w14:textId="77777777" w:rsidR="001930CB" w:rsidRDefault="0000000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b/>
              </w:rPr>
              <w:t>CRM</w:t>
            </w:r>
          </w:p>
          <w:p w14:paraId="33921563" w14:textId="77777777" w:rsidR="001930CB" w:rsidRDefault="0000000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b/>
              </w:rPr>
              <w:t>Customer List</w:t>
            </w:r>
          </w:p>
          <w:p w14:paraId="064B4FE9" w14:textId="77777777" w:rsidR="001930CB" w:rsidRDefault="00000000">
            <w:pPr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mbria"/>
                <w:lang w:bidi="th-TH"/>
              </w:rPr>
            </w:pPr>
            <w:r>
              <w:rPr>
                <w:rFonts w:ascii="Cambria" w:eastAsia="Times New Roman" w:hAnsi="Cambria" w:cs="Cambria"/>
                <w:lang w:bidi="th-TH"/>
              </w:rPr>
              <w:t>Add Customer</w:t>
            </w:r>
          </w:p>
          <w:p w14:paraId="12454210" w14:textId="77777777" w:rsidR="001930CB" w:rsidRDefault="00000000">
            <w:pPr>
              <w:pStyle w:val="af"/>
              <w:numPr>
                <w:ilvl w:val="0"/>
                <w:numId w:val="3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shd w:val="clear" w:color="auto" w:fill="FFFFFF"/>
              </w:rPr>
              <w:t>Customer Group *</w:t>
            </w:r>
          </w:p>
          <w:p w14:paraId="06041DEF" w14:textId="77777777" w:rsidR="001930CB" w:rsidRDefault="00000000">
            <w:pPr>
              <w:pStyle w:val="af"/>
              <w:numPr>
                <w:ilvl w:val="0"/>
                <w:numId w:val="3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shd w:val="clear" w:color="auto" w:fill="FFFFFF"/>
              </w:rPr>
              <w:t>Name *</w:t>
            </w:r>
          </w:p>
          <w:p w14:paraId="66FCFD30" w14:textId="77777777" w:rsidR="001930CB" w:rsidRDefault="00000000">
            <w:pPr>
              <w:pStyle w:val="af"/>
              <w:numPr>
                <w:ilvl w:val="0"/>
                <w:numId w:val="3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shd w:val="clear" w:color="auto" w:fill="FFFFFF"/>
              </w:rPr>
              <w:t>Email</w:t>
            </w:r>
          </w:p>
          <w:p w14:paraId="128A1074" w14:textId="77777777" w:rsidR="001930CB" w:rsidRDefault="00000000">
            <w:pPr>
              <w:pStyle w:val="af"/>
              <w:numPr>
                <w:ilvl w:val="0"/>
                <w:numId w:val="3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shd w:val="clear" w:color="auto" w:fill="FFFFFF"/>
              </w:rPr>
              <w:t>Phone Number *</w:t>
            </w:r>
          </w:p>
          <w:p w14:paraId="55A5E8D6" w14:textId="77777777" w:rsidR="001930CB" w:rsidRDefault="00000000">
            <w:pPr>
              <w:pStyle w:val="af"/>
              <w:numPr>
                <w:ilvl w:val="0"/>
                <w:numId w:val="3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shd w:val="clear" w:color="auto" w:fill="FFFFFF"/>
              </w:rPr>
              <w:t>Address *</w:t>
            </w:r>
          </w:p>
          <w:p w14:paraId="58E24A82" w14:textId="77777777" w:rsidR="001930CB" w:rsidRDefault="00000000">
            <w:pPr>
              <w:pStyle w:val="af"/>
              <w:numPr>
                <w:ilvl w:val="0"/>
                <w:numId w:val="3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sz w:val="20"/>
                <w:szCs w:val="20"/>
              </w:rPr>
            </w:pPr>
            <w:r>
              <w:rPr>
                <w:rFonts w:ascii="Cambria" w:hAnsi="Cambria" w:cs="Cambria"/>
                <w:shd w:val="clear" w:color="auto" w:fill="FFFFFF"/>
              </w:rPr>
              <w:t>City *</w:t>
            </w:r>
          </w:p>
          <w:p w14:paraId="7C514539" w14:textId="77777777" w:rsidR="001930CB" w:rsidRDefault="001930C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Cs/>
                <w:sz w:val="20"/>
                <w:szCs w:val="20"/>
              </w:rPr>
            </w:pPr>
          </w:p>
          <w:p w14:paraId="54D9A067" w14:textId="77777777" w:rsidR="001930CB" w:rsidRDefault="0000000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bCs/>
                <w:sz w:val="20"/>
                <w:szCs w:val="20"/>
                <w:lang w:eastAsia="zh-TW"/>
              </w:rPr>
            </w:pPr>
            <w:r>
              <w:rPr>
                <w:rFonts w:ascii="Cambria" w:hAnsi="Cambria" w:cs="Cambria"/>
                <w:bCs/>
                <w:sz w:val="20"/>
                <w:szCs w:val="20"/>
              </w:rPr>
              <w:t>Edit</w:t>
            </w:r>
          </w:p>
          <w:p w14:paraId="3BEB83A2" w14:textId="77777777" w:rsidR="001930CB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  <w:r>
              <w:rPr>
                <w:rFonts w:ascii="Cambria" w:eastAsia="新細明體" w:hAnsi="Cambria" w:cs="Cambria"/>
                <w:lang w:eastAsia="zh-TW"/>
              </w:rPr>
              <w:t>Delete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5525AD20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sz w:val="22"/>
                <w:szCs w:val="22"/>
                <w:lang w:eastAsia="zh-TW"/>
              </w:rPr>
            </w:pPr>
            <w:r>
              <w:rPr>
                <w:rFonts w:ascii="Cambria" w:hAnsi="Cambria" w:cs="Cambria"/>
              </w:rPr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216F8536" w14:textId="287FC383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3C5B597D" w14:textId="77777777" w:rsidTr="001930CB">
        <w:trPr>
          <w:trHeight w:val="1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5946ED77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微軟正黑體"/>
                <w:lang w:eastAsia="zh-TW"/>
              </w:rPr>
            </w:pPr>
            <w:r>
              <w:rPr>
                <w:rFonts w:eastAsia="SimSun"/>
                <w:b w:val="0"/>
                <w:bCs w:val="0"/>
                <w:lang w:eastAsia="zh-CN"/>
              </w:rPr>
              <w:t>4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1110DE2D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Project Management</w:t>
            </w:r>
          </w:p>
          <w:p w14:paraId="4F28260F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⚫ Projects</w:t>
            </w:r>
          </w:p>
          <w:p w14:paraId="5248F2C0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Project metadata recording</w:t>
            </w:r>
          </w:p>
          <w:p w14:paraId="53959FC4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Scope of Project recording</w:t>
            </w:r>
          </w:p>
          <w:p w14:paraId="2E1F1140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Project Comments</w:t>
            </w:r>
          </w:p>
          <w:p w14:paraId="78E57F11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Project milestones create / update / delete</w:t>
            </w:r>
          </w:p>
          <w:p w14:paraId="17489F92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Milestones task create / update / delete</w:t>
            </w:r>
          </w:p>
          <w:p w14:paraId="581E6932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Project Plan print out</w:t>
            </w:r>
          </w:p>
          <w:p w14:paraId="21B6961B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lastRenderedPageBreak/>
              <w:t>⚫ Roster</w:t>
            </w:r>
          </w:p>
          <w:p w14:paraId="74A955B5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Assign Staff to different projects on different dates</w:t>
            </w:r>
          </w:p>
          <w:p w14:paraId="1F4A0109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Allocate Staffs into different dates for a project</w:t>
            </w:r>
          </w:p>
          <w:p w14:paraId="7516688B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⚫ Timesheet</w:t>
            </w:r>
          </w:p>
          <w:p w14:paraId="77B59820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Record the time spent per staff on different project</w:t>
            </w:r>
          </w:p>
          <w:p w14:paraId="0C99F8BE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- Time sheet report</w:t>
            </w:r>
          </w:p>
          <w:p w14:paraId="09E840E8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proofErr w:type="spellStart"/>
            <w:r>
              <w:rPr>
                <w:rFonts w:ascii="Cambria" w:hAnsi="Cambria" w:cs="Cambria"/>
                <w:color w:val="000000" w:themeColor="text1"/>
              </w:rPr>
              <w:t>ProjectTemplate</w:t>
            </w:r>
            <w:proofErr w:type="spellEnd"/>
          </w:p>
          <w:p w14:paraId="2E0EBA62" w14:textId="77777777" w:rsidR="001930CB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Ami R" w:hAnsi="Cambria" w:cs="Cambria"/>
              </w:rPr>
            </w:pPr>
            <w:r>
              <w:rPr>
                <w:rFonts w:ascii="Cambria" w:hAnsi="Cambria" w:cs="Cambria"/>
                <w:color w:val="000000" w:themeColor="text1"/>
              </w:rPr>
              <w:t>- Pre-set template for frequent used project type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0610FAA0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sz w:val="22"/>
                <w:szCs w:val="22"/>
                <w:lang w:eastAsia="zh-TW"/>
              </w:rPr>
            </w:pPr>
            <w:r>
              <w:rPr>
                <w:rFonts w:ascii="Cambria" w:hAnsi="Cambria" w:cs="Cambria"/>
              </w:rPr>
              <w:lastRenderedPageBreak/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546B885E" w14:textId="487C3668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638289AD" w14:textId="77777777" w:rsidTr="001930CB">
        <w:trPr>
          <w:trHeight w:val="1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1784D400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微軟正黑體"/>
                <w:b w:val="0"/>
                <w:bCs w:val="0"/>
                <w:lang w:eastAsia="zh-TW"/>
              </w:rPr>
            </w:pPr>
            <w:r>
              <w:rPr>
                <w:rFonts w:eastAsia="SimSun"/>
                <w:lang w:eastAsia="zh-CN"/>
              </w:rPr>
              <w:t>5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5DC5B155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 w:themeColor="text1"/>
                <w:u w:val="single"/>
              </w:rPr>
            </w:pPr>
            <w:r>
              <w:rPr>
                <w:rFonts w:ascii="Cambria" w:hAnsi="Cambria" w:cs="Cambria"/>
                <w:b/>
                <w:bCs/>
                <w:color w:val="000000" w:themeColor="text1"/>
                <w:u w:val="single"/>
              </w:rPr>
              <w:t>Expense management</w:t>
            </w:r>
          </w:p>
          <w:p w14:paraId="0430DF9A" w14:textId="77777777" w:rsidR="001930CB" w:rsidRDefault="00000000">
            <w:pPr>
              <w:pStyle w:val="af"/>
              <w:widowControl w:val="0"/>
              <w:numPr>
                <w:ilvl w:val="0"/>
                <w:numId w:val="4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Expense Category</w:t>
            </w:r>
          </w:p>
          <w:p w14:paraId="61FEC2A0" w14:textId="77777777" w:rsidR="001930CB" w:rsidRDefault="00000000">
            <w:pPr>
              <w:pStyle w:val="af"/>
              <w:widowControl w:val="0"/>
              <w:numPr>
                <w:ilvl w:val="0"/>
                <w:numId w:val="4"/>
              </w:numPr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Expanse List</w:t>
            </w:r>
          </w:p>
          <w:p w14:paraId="057D705C" w14:textId="77777777" w:rsidR="001930CB" w:rsidRDefault="00000000">
            <w:pPr>
              <w:pStyle w:val="af"/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Add Expanse</w:t>
            </w:r>
          </w:p>
          <w:p w14:paraId="384C330B" w14:textId="77777777" w:rsidR="001930CB" w:rsidRDefault="00000000">
            <w:pPr>
              <w:pStyle w:val="af"/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Date</w:t>
            </w:r>
          </w:p>
          <w:p w14:paraId="5E4EFA9F" w14:textId="77777777" w:rsidR="001930CB" w:rsidRDefault="00000000">
            <w:pPr>
              <w:pStyle w:val="af"/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  <w:r>
              <w:rPr>
                <w:rFonts w:ascii="Cambria" w:hAnsi="Cambria" w:cs="Cambria"/>
              </w:rPr>
              <w:t>Expense Category</w:t>
            </w:r>
          </w:p>
          <w:p w14:paraId="16F1867F" w14:textId="77777777" w:rsidR="001930CB" w:rsidRDefault="00000000">
            <w:pPr>
              <w:pStyle w:val="af"/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Amount</w:t>
            </w:r>
          </w:p>
          <w:p w14:paraId="4AC17CB8" w14:textId="77777777" w:rsidR="001930CB" w:rsidRDefault="00000000">
            <w:pPr>
              <w:pStyle w:val="af"/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Account</w:t>
            </w:r>
          </w:p>
          <w:p w14:paraId="7BDA7CBA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Edit</w:t>
            </w:r>
          </w:p>
          <w:p w14:paraId="07EFDC44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View</w:t>
            </w:r>
          </w:p>
          <w:p w14:paraId="17E1D760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Export to excel</w:t>
            </w:r>
          </w:p>
          <w:p w14:paraId="4E1039F8" w14:textId="77777777" w:rsidR="001930CB" w:rsidRDefault="001930C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b/>
                <w:sz w:val="20"/>
                <w:szCs w:val="20"/>
                <w:lang w:eastAsia="zh-TW"/>
              </w:rPr>
            </w:pP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5F8CAC7E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sz w:val="22"/>
                <w:szCs w:val="22"/>
                <w:lang w:eastAsia="zh-TW"/>
              </w:rPr>
            </w:pPr>
            <w:r>
              <w:rPr>
                <w:rFonts w:ascii="Cambria" w:hAnsi="Cambria" w:cs="Cambria"/>
              </w:rPr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32C24FF7" w14:textId="60400800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4C80DFB7" w14:textId="77777777" w:rsidTr="001930CB">
        <w:trPr>
          <w:trHeight w:val="1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21E88E9C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新細明體"/>
                <w:b w:val="0"/>
                <w:bCs w:val="0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6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71B3CB90" w14:textId="77777777" w:rsidR="001930CB" w:rsidRDefault="0000000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SimSun" w:hAnsi="Cambria" w:cs="Cambria"/>
                <w:b/>
                <w:sz w:val="20"/>
                <w:szCs w:val="20"/>
                <w:lang w:eastAsia="zh-CN"/>
              </w:rPr>
              <w:t>Basic Data Storage</w:t>
            </w:r>
          </w:p>
          <w:p w14:paraId="19954BCD" w14:textId="77777777" w:rsidR="001930CB" w:rsidRDefault="00000000">
            <w:pPr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Prospect / Customer / Supplier Database</w:t>
            </w:r>
          </w:p>
          <w:p w14:paraId="0F89ADF3" w14:textId="77777777" w:rsidR="001930CB" w:rsidRDefault="00000000">
            <w:pPr>
              <w:numPr>
                <w:ilvl w:val="0"/>
                <w:numId w:val="6"/>
              </w:numPr>
              <w:tabs>
                <w:tab w:val="left" w:pos="1080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Customer / Supplier has one photo</w:t>
            </w:r>
          </w:p>
          <w:p w14:paraId="2FE2F8C7" w14:textId="77777777" w:rsidR="001930CB" w:rsidRDefault="00000000">
            <w:pPr>
              <w:numPr>
                <w:ilvl w:val="0"/>
                <w:numId w:val="6"/>
              </w:numPr>
              <w:tabs>
                <w:tab w:val="left" w:pos="1080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When photo is added, system automatically adjust the file size</w:t>
            </w:r>
          </w:p>
          <w:p w14:paraId="316EB84B" w14:textId="77777777" w:rsidR="001930CB" w:rsidRDefault="00000000">
            <w:pPr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Customer / Supplier can have multiple contact persons</w:t>
            </w:r>
          </w:p>
          <w:p w14:paraId="7FA0F274" w14:textId="77777777" w:rsidR="001930CB" w:rsidRDefault="00000000">
            <w:pPr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Customer / Supplier can have user defined custom fields</w:t>
            </w:r>
          </w:p>
          <w:p w14:paraId="5C824AD8" w14:textId="77777777" w:rsidR="001930CB" w:rsidRDefault="00000000">
            <w:pPr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Listing of prospect / customer / suppliers can be exported to Excel</w:t>
            </w:r>
          </w:p>
          <w:p w14:paraId="0D7E204E" w14:textId="77777777" w:rsidR="001930CB" w:rsidRDefault="00000000">
            <w:pPr>
              <w:numPr>
                <w:ilvl w:val="0"/>
                <w:numId w:val="6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Product &amp; Service Database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</w: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- Keep Product &amp; Service information separately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</w: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- Product Photo; Service Photo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</w: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- Product / Service can has multiple photos</w:t>
            </w:r>
          </w:p>
          <w:p w14:paraId="3AAA1007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 w:themeColor="text1"/>
                <w:u w:val="single"/>
              </w:rPr>
            </w:pP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- When photo is added, system automatically adjust the file size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</w: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- Able to create custom field(s) to describe a product / service record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</w:r>
            <w:r>
              <w:rPr>
                <w:rFonts w:ascii="Cambria" w:eastAsia="SimSun" w:hAnsi="Cambria" w:cs="Cambria"/>
                <w:sz w:val="20"/>
                <w:szCs w:val="20"/>
                <w:lang w:eastAsia="zh-CN"/>
              </w:rPr>
              <w:t>- List of Products and Services can be exported into Excel format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29359F28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SimSun" w:hAnsi="Cambria" w:cs="Cambria"/>
                <w:lang w:eastAsia="zh-CN"/>
              </w:rPr>
            </w:pPr>
            <w:r>
              <w:rPr>
                <w:rFonts w:ascii="Cambria" w:eastAsia="SimSun" w:hAnsi="Cambria" w:cs="Cambria" w:hint="eastAsia"/>
                <w:lang w:eastAsia="zh-CN"/>
              </w:rPr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0927875E" w14:textId="137FC823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3281E287" w14:textId="77777777" w:rsidTr="001930CB">
        <w:trPr>
          <w:trHeight w:val="1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07133CA9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微軟正黑體"/>
                <w:b w:val="0"/>
                <w:bCs w:val="0"/>
                <w:lang w:eastAsia="zh-TW"/>
              </w:rPr>
            </w:pPr>
            <w:r>
              <w:rPr>
                <w:rFonts w:eastAsia="微軟正黑體" w:hint="eastAsia"/>
                <w:lang w:eastAsia="zh-TW"/>
              </w:rPr>
              <w:t>7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080AD652" w14:textId="77777777" w:rsidR="001930CB" w:rsidRDefault="0000000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Backend</w:t>
            </w:r>
          </w:p>
          <w:p w14:paraId="22CCC0BD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Content Management System</w:t>
            </w:r>
          </w:p>
          <w:p w14:paraId="240AC7F0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• Secure Login Control</w:t>
            </w:r>
          </w:p>
          <w:p w14:paraId="4CA4FB48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Basic  Page Configuration</w:t>
            </w:r>
          </w:p>
          <w:p w14:paraId="7048E2BA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Permission Setting</w:t>
            </w:r>
          </w:p>
          <w:p w14:paraId="372EF727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Statistics</w:t>
            </w:r>
          </w:p>
          <w:p w14:paraId="1FCC5721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Image Upload Function</w:t>
            </w:r>
          </w:p>
          <w:p w14:paraId="7D375D28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Email Notification</w:t>
            </w:r>
          </w:p>
          <w:p w14:paraId="4FFDD55F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新細明體" w:hAnsi="Cambria" w:cs="Cambria"/>
                <w:b/>
                <w:sz w:val="20"/>
                <w:szCs w:val="20"/>
                <w:lang w:eastAsia="zh-TW"/>
              </w:rPr>
              <w:t>User</w:t>
            </w:r>
            <w:r>
              <w:rPr>
                <w:rFonts w:ascii="Cambria" w:eastAsia="Calibri" w:hAnsi="Cambria" w:cs="Cambria"/>
                <w:b/>
                <w:sz w:val="20"/>
                <w:szCs w:val="20"/>
              </w:rPr>
              <w:t xml:space="preserve"> System</w:t>
            </w:r>
          </w:p>
          <w:p w14:paraId="57EF7181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lastRenderedPageBreak/>
              <w:t>• Secure Login Control (password encryption)</w:t>
            </w:r>
          </w:p>
          <w:p w14:paraId="17E25375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• Forgot Password Function</w:t>
            </w:r>
          </w:p>
          <w:p w14:paraId="60A87111" w14:textId="77777777" w:rsidR="001930CB" w:rsidRDefault="00000000">
            <w:pPr>
              <w:pStyle w:val="af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• Basic Profile Setting / Dashboard</w:t>
            </w:r>
          </w:p>
          <w:p w14:paraId="3906708B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Order History</w:t>
            </w:r>
          </w:p>
          <w:p w14:paraId="47185665" w14:textId="77777777" w:rsidR="001930CB" w:rsidRDefault="001930C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</w:p>
          <w:p w14:paraId="0BB728A0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Booking Management</w:t>
            </w:r>
          </w:p>
          <w:p w14:paraId="0C9E43FE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Add new/Edit</w:t>
            </w:r>
          </w:p>
          <w:p w14:paraId="2EA30DCA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Information</w:t>
            </w:r>
          </w:p>
          <w:p w14:paraId="4054BFCC" w14:textId="77777777" w:rsidR="001930CB" w:rsidRDefault="00000000">
            <w:pPr>
              <w:pStyle w:val="af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Time</w:t>
            </w:r>
          </w:p>
          <w:p w14:paraId="0E4EBE8B" w14:textId="77777777" w:rsidR="001930CB" w:rsidRDefault="00000000">
            <w:pPr>
              <w:pStyle w:val="af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Date</w:t>
            </w:r>
          </w:p>
          <w:p w14:paraId="7DF08E45" w14:textId="77777777" w:rsidR="001930CB" w:rsidRDefault="00000000">
            <w:pPr>
              <w:pStyle w:val="af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Place</w:t>
            </w:r>
          </w:p>
          <w:p w14:paraId="108EDA9D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Content</w:t>
            </w:r>
          </w:p>
          <w:p w14:paraId="53658217" w14:textId="77777777" w:rsidR="001930CB" w:rsidRDefault="00000000">
            <w:pPr>
              <w:pStyle w:val="af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Name</w:t>
            </w:r>
          </w:p>
          <w:p w14:paraId="783C8A03" w14:textId="77777777" w:rsidR="001930CB" w:rsidRDefault="00000000">
            <w:pPr>
              <w:pStyle w:val="af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Phone</w:t>
            </w:r>
          </w:p>
          <w:p w14:paraId="4587973E" w14:textId="77777777" w:rsidR="001930CB" w:rsidRDefault="00000000">
            <w:pPr>
              <w:pStyle w:val="af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Email</w:t>
            </w:r>
          </w:p>
          <w:p w14:paraId="7DC1ECA0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Progress</w:t>
            </w:r>
          </w:p>
          <w:p w14:paraId="139FC4CB" w14:textId="77777777" w:rsidR="001930CB" w:rsidRDefault="00000000">
            <w:pPr>
              <w:pStyle w:val="af"/>
              <w:numPr>
                <w:ilvl w:val="0"/>
                <w:numId w:val="7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</w:rPr>
              <w:t>Send email after successful reservation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734D4D3A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SimSun" w:hAnsi="Cambria" w:cs="Cambria"/>
                <w:sz w:val="22"/>
                <w:szCs w:val="22"/>
                <w:lang w:eastAsia="zh-CN"/>
              </w:rPr>
            </w:pPr>
            <w:r>
              <w:rPr>
                <w:rFonts w:ascii="Cambria" w:eastAsia="SimSun" w:hAnsi="Cambria" w:cs="Cambria" w:hint="eastAsia"/>
                <w:sz w:val="22"/>
                <w:szCs w:val="22"/>
                <w:lang w:eastAsia="zh-CN"/>
              </w:rPr>
              <w:lastRenderedPageBreak/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77988DB9" w14:textId="282D9BEA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001A9AF6" w14:textId="77777777" w:rsidTr="001930CB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3BDC134F" w14:textId="77777777" w:rsidR="001930CB" w:rsidRDefault="00000000">
            <w:pPr>
              <w:spacing w:line="259" w:lineRule="auto"/>
              <w:ind w:left="121"/>
              <w:jc w:val="center"/>
              <w:rPr>
                <w:rFonts w:eastAsia="新細明體"/>
                <w:b w:val="0"/>
                <w:bCs w:val="0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8</w:t>
            </w: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04DD955F" w14:textId="77777777" w:rsidR="001930CB" w:rsidRDefault="0000000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b/>
                <w:sz w:val="20"/>
                <w:szCs w:val="20"/>
              </w:rPr>
            </w:pPr>
            <w:r>
              <w:rPr>
                <w:rFonts w:ascii="Cambria" w:eastAsia="Calibri" w:hAnsi="Cambria" w:cs="Cambria"/>
                <w:b/>
                <w:sz w:val="20"/>
                <w:szCs w:val="20"/>
              </w:rPr>
              <w:t>Document Management System</w:t>
            </w:r>
          </w:p>
          <w:p w14:paraId="43B7FE8E" w14:textId="77777777" w:rsidR="001930CB" w:rsidRDefault="00000000">
            <w:pPr>
              <w:pStyle w:val="af"/>
              <w:numPr>
                <w:ilvl w:val="0"/>
                <w:numId w:val="8"/>
              </w:numPr>
              <w:spacing w:line="360" w:lineRule="auto"/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Calibri" w:hAnsi="Cambria" w:cs="Cambria"/>
                <w:sz w:val="20"/>
                <w:szCs w:val="20"/>
              </w:rPr>
              <w:t>Document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Document metadata create / update / delete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Keyword search for document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One document could contains a number of files</w:t>
            </w:r>
          </w:p>
          <w:p w14:paraId="04AD6B66" w14:textId="77777777" w:rsidR="001930CB" w:rsidRDefault="00000000">
            <w:pPr>
              <w:pStyle w:val="af"/>
              <w:numPr>
                <w:ilvl w:val="0"/>
                <w:numId w:val="8"/>
              </w:numPr>
              <w:spacing w:line="360" w:lineRule="auto"/>
              <w:ind w:left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libri" w:hAnsi="Cambria" w:cs="Cambria"/>
                <w:sz w:val="20"/>
                <w:szCs w:val="20"/>
              </w:rPr>
            </w:pPr>
            <w:r>
              <w:rPr>
                <w:rFonts w:ascii="Cambria" w:eastAsia="Calibri" w:hAnsi="Cambria" w:cs="Cambria"/>
                <w:sz w:val="20"/>
                <w:szCs w:val="20"/>
              </w:rPr>
              <w:t>Files Upload / Storage / Download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File upload to cloud storage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Variable file formats supported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File(s) stored in cloud download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File upload can be done by drag and drop</w:t>
            </w:r>
          </w:p>
          <w:p w14:paraId="0BFDEB6B" w14:textId="77777777" w:rsidR="001930CB" w:rsidRDefault="00000000">
            <w:pPr>
              <w:pStyle w:val="af"/>
              <w:numPr>
                <w:ilvl w:val="0"/>
                <w:numId w:val="5"/>
              </w:numPr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</w:rPr>
            </w:pPr>
            <w:proofErr w:type="spellStart"/>
            <w:r>
              <w:rPr>
                <w:rFonts w:ascii="Cambria" w:eastAsia="Calibri" w:hAnsi="Cambria" w:cs="Cambria"/>
                <w:sz w:val="20"/>
                <w:szCs w:val="20"/>
              </w:rPr>
              <w:t>AccessControl</w:t>
            </w:r>
            <w:proofErr w:type="spellEnd"/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Document can be either visible for public or controlled by control access list</w:t>
            </w:r>
            <w:r>
              <w:rPr>
                <w:rFonts w:ascii="Cambria" w:eastAsia="Calibri" w:hAnsi="Cambria" w:cs="Cambria"/>
                <w:sz w:val="20"/>
                <w:szCs w:val="20"/>
              </w:rPr>
              <w:br/>
              <w:t>- Every document can have different combination of access control</w:t>
            </w:r>
          </w:p>
          <w:p w14:paraId="273D26AA" w14:textId="77777777" w:rsidR="001930CB" w:rsidRDefault="000000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color w:val="000000" w:themeColor="text1"/>
                <w:lang w:eastAsia="zh-TW"/>
              </w:rPr>
            </w:pPr>
            <w:r>
              <w:rPr>
                <w:rFonts w:ascii="Cambria" w:eastAsia="新細明體" w:hAnsi="Cambria" w:cs="Cambria"/>
                <w:color w:val="000000" w:themeColor="text1"/>
                <w:lang w:eastAsia="zh-TW"/>
              </w:rPr>
              <w:t>*Cloud hosting will be provided by the customer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70010379" w14:textId="77777777" w:rsidR="001930CB" w:rsidRDefault="00000000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SimSun" w:hAnsi="Cambria" w:cs="Cambria"/>
                <w:sz w:val="22"/>
                <w:szCs w:val="22"/>
                <w:lang w:eastAsia="zh-CN"/>
              </w:rPr>
            </w:pPr>
            <w:r>
              <w:rPr>
                <w:rFonts w:ascii="Cambria" w:hAnsi="Cambria" w:cs="Cambria"/>
              </w:rPr>
              <w:t>1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71EF303D" w14:textId="78C3387F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43ABA28E" w14:textId="77777777" w:rsidTr="001930CB">
        <w:trPr>
          <w:trHeight w:val="7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17B77A27" w14:textId="77777777" w:rsidR="001930CB" w:rsidRDefault="001930CB">
            <w:pPr>
              <w:spacing w:line="259" w:lineRule="auto"/>
              <w:ind w:left="121"/>
              <w:jc w:val="center"/>
              <w:rPr>
                <w:rFonts w:eastAsia="微軟正黑體"/>
                <w:lang w:eastAsia="zh-TW"/>
              </w:rPr>
            </w:pPr>
          </w:p>
        </w:tc>
        <w:tc>
          <w:tcPr>
            <w:tcW w:w="7819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74D5F924" w14:textId="77777777" w:rsidR="001930CB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細明體" w:hAnsi="Cambria" w:cs="Cambria"/>
                <w:lang w:eastAsia="zh-HK"/>
              </w:rPr>
            </w:pPr>
            <w:r>
              <w:rPr>
                <w:rFonts w:ascii="Cambria" w:eastAsia="SimSun" w:hAnsi="Cambria" w:cs="Cambria"/>
                <w:lang w:eastAsia="zh-CN"/>
              </w:rPr>
              <w:t>备注</w:t>
            </w:r>
          </w:p>
          <w:p w14:paraId="4FC3D384" w14:textId="77777777" w:rsidR="001930CB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 w:themeColor="text1"/>
                <w:lang w:eastAsia="zh-HK"/>
              </w:rPr>
            </w:pPr>
            <w:r>
              <w:rPr>
                <w:rFonts w:ascii="Cambria" w:eastAsia="SimSun" w:hAnsi="Cambria" w:cs="Cambria"/>
                <w:color w:val="000000" w:themeColor="text1"/>
                <w:lang w:eastAsia="zh-CN"/>
              </w:rPr>
              <w:t>**</w:t>
            </w:r>
            <w:r>
              <w:rPr>
                <w:rFonts w:ascii="Cambria" w:eastAsia="SimSun" w:hAnsi="Cambria" w:cs="Cambria"/>
                <w:color w:val="000000" w:themeColor="text1"/>
                <w:lang w:eastAsia="zh-CN"/>
              </w:rPr>
              <w:t>不包括照片扫描，照片拍摄，照片润饰</w:t>
            </w:r>
          </w:p>
          <w:p w14:paraId="26966185" w14:textId="77777777" w:rsidR="001930CB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細明體" w:hAnsi="Cambria" w:cs="Cambria"/>
                <w:lang w:eastAsia="zh-HK"/>
              </w:rPr>
            </w:pPr>
            <w:r>
              <w:rPr>
                <w:rFonts w:ascii="Cambria" w:eastAsia="SimSun" w:hAnsi="Cambria" w:cs="Cambria"/>
                <w:color w:val="000000" w:themeColor="text1"/>
                <w:lang w:eastAsia="zh-CN"/>
              </w:rPr>
              <w:t>提供后台管理</w:t>
            </w:r>
          </w:p>
        </w:tc>
        <w:tc>
          <w:tcPr>
            <w:tcW w:w="94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</w:tcPr>
          <w:p w14:paraId="7227FABD" w14:textId="77777777" w:rsidR="001930CB" w:rsidRDefault="001930C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sz w:val="22"/>
                <w:szCs w:val="22"/>
                <w:lang w:eastAsia="zh-TW"/>
              </w:rPr>
            </w:pP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right w:val="double" w:sz="4" w:space="0" w:color="CC9900"/>
            </w:tcBorders>
          </w:tcPr>
          <w:p w14:paraId="02CB132F" w14:textId="77777777" w:rsidR="001930CB" w:rsidRDefault="001930C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lang w:eastAsia="zh-TW"/>
              </w:rPr>
            </w:pPr>
          </w:p>
        </w:tc>
      </w:tr>
      <w:tr w:rsidR="001930CB" w14:paraId="5481877C" w14:textId="77777777" w:rsidTr="001930CB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left w:val="double" w:sz="4" w:space="0" w:color="CC9900"/>
              <w:bottom w:val="double" w:sz="4" w:space="0" w:color="CC9900"/>
              <w:right w:val="double" w:sz="4" w:space="0" w:color="CC9900"/>
            </w:tcBorders>
            <w:shd w:val="clear" w:color="auto" w:fill="FDE9D9" w:themeFill="accent6" w:themeFillTint="33"/>
          </w:tcPr>
          <w:p w14:paraId="2A87E912" w14:textId="77777777" w:rsidR="001930CB" w:rsidRDefault="001930CB">
            <w:pPr>
              <w:spacing w:line="259" w:lineRule="auto"/>
              <w:ind w:left="121"/>
              <w:jc w:val="center"/>
              <w:rPr>
                <w:rFonts w:eastAsia="微軟正黑體" w:cs="Georgia"/>
                <w:b w:val="0"/>
                <w:bCs w:val="0"/>
                <w:sz w:val="20"/>
                <w:lang w:eastAsia="zh-TW"/>
              </w:rPr>
            </w:pPr>
          </w:p>
        </w:tc>
        <w:tc>
          <w:tcPr>
            <w:tcW w:w="8760" w:type="dxa"/>
            <w:gridSpan w:val="2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  <w:shd w:val="clear" w:color="auto" w:fill="FDE9D9" w:themeFill="accent6" w:themeFillTint="33"/>
          </w:tcPr>
          <w:p w14:paraId="3B052CF5" w14:textId="77777777" w:rsidR="001930CB" w:rsidRDefault="00000000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Georgia" w:hAnsi="Cambria" w:cs="Cambria"/>
                <w:b/>
                <w:sz w:val="22"/>
                <w:lang w:eastAsia="zh-TW"/>
              </w:rPr>
            </w:pPr>
            <w:r>
              <w:rPr>
                <w:rFonts w:ascii="Cambria" w:eastAsia="SimSun" w:hAnsi="Cambria" w:cs="Cambria"/>
                <w:b/>
                <w:lang w:eastAsia="zh-CN"/>
              </w:rPr>
              <w:t>Amount:</w:t>
            </w:r>
          </w:p>
        </w:tc>
        <w:tc>
          <w:tcPr>
            <w:tcW w:w="1701" w:type="dxa"/>
            <w:tcBorders>
              <w:top w:val="double" w:sz="4" w:space="0" w:color="CC9900"/>
              <w:left w:val="double" w:sz="4" w:space="0" w:color="CC9900"/>
              <w:bottom w:val="double" w:sz="4" w:space="0" w:color="CC9900"/>
              <w:right w:val="double" w:sz="4" w:space="0" w:color="CC9900"/>
            </w:tcBorders>
            <w:shd w:val="clear" w:color="auto" w:fill="FDE9D9" w:themeFill="accent6" w:themeFillTint="33"/>
          </w:tcPr>
          <w:p w14:paraId="509A8F8A" w14:textId="745B4DD4" w:rsidR="001930CB" w:rsidRDefault="001930CB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新細明體" w:hAnsi="Cambria" w:cs="Cambria"/>
                <w:b/>
                <w:lang w:eastAsia="zh-TW"/>
              </w:rPr>
            </w:pPr>
          </w:p>
        </w:tc>
      </w:tr>
    </w:tbl>
    <w:p w14:paraId="08377E89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53FE031E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52CA7C53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3D10619B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387D4EE7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3A48B45B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123BE8FE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1F661B43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2B309BA7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02D025FF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064E5054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056C4BD6" w14:textId="6DC5BB38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26A60662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4A4FAA48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6D446671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741AF888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49BD606F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012952E0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295D18F8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7393A168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p w14:paraId="01A40AC8" w14:textId="77777777" w:rsidR="001930CB" w:rsidRDefault="001930CB">
      <w:pPr>
        <w:widowControl w:val="0"/>
        <w:autoSpaceDE w:val="0"/>
        <w:autoSpaceDN w:val="0"/>
        <w:adjustRightInd w:val="0"/>
        <w:ind w:rightChars="-444" w:right="-1066"/>
        <w:rPr>
          <w:rFonts w:eastAsia="新細明體" w:cs="Cambria"/>
          <w:b/>
          <w:color w:val="000000"/>
          <w:sz w:val="23"/>
          <w:szCs w:val="23"/>
          <w:lang w:eastAsia="zh-TW"/>
        </w:rPr>
      </w:pPr>
    </w:p>
    <w:sectPr w:rsidR="001930CB">
      <w:headerReference w:type="even" r:id="rId9"/>
      <w:headerReference w:type="default" r:id="rId10"/>
      <w:footerReference w:type="default" r:id="rId11"/>
      <w:pgSz w:w="11907" w:h="16839"/>
      <w:pgMar w:top="2264" w:right="1871" w:bottom="284" w:left="2058" w:header="70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C37FC" w14:textId="77777777" w:rsidR="007121BF" w:rsidRDefault="007121BF">
      <w:r>
        <w:separator/>
      </w:r>
    </w:p>
  </w:endnote>
  <w:endnote w:type="continuationSeparator" w:id="0">
    <w:p w14:paraId="6626CCF5" w14:textId="77777777" w:rsidR="007121BF" w:rsidRDefault="00712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Lucida Grande">
    <w:altName w:val="Arial"/>
    <w:charset w:val="00"/>
    <w:family w:val="auto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mi R">
    <w:altName w:val="Malgun Gothic"/>
    <w:charset w:val="81"/>
    <w:family w:val="roman"/>
    <w:pitch w:val="default"/>
    <w:sig w:usb0="00000000" w:usb1="00000000" w:usb2="00000010" w:usb3="00000000" w:csb0="00080000" w:csb1="00000000"/>
  </w:font>
  <w:font w:name="細明體">
    <w:altName w:val="MingLiU"/>
    <w:panose1 w:val="02020509000000000000"/>
    <w:charset w:val="88"/>
    <w:family w:val="modern"/>
    <w:pitch w:val="default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Times New Roman"/>
        <w:sz w:val="22"/>
        <w:szCs w:val="22"/>
      </w:rPr>
      <w:id w:val="-963883148"/>
      <w:docPartObj>
        <w:docPartGallery w:val="AutoText"/>
      </w:docPartObj>
    </w:sdtPr>
    <w:sdtEndPr>
      <w:rPr>
        <w:rFonts w:asciiTheme="majorHAnsi" w:eastAsiaTheme="majorEastAsia" w:hAnsiTheme="majorHAnsi" w:cstheme="majorBidi"/>
        <w:color w:val="CC9900"/>
        <w:sz w:val="40"/>
        <w:szCs w:val="40"/>
      </w:rPr>
    </w:sdtEndPr>
    <w:sdtContent>
      <w:p w14:paraId="01E177BD" w14:textId="77777777" w:rsidR="001930CB" w:rsidRDefault="00000000">
        <w:pPr>
          <w:pStyle w:val="a7"/>
          <w:jc w:val="right"/>
          <w:rPr>
            <w:rFonts w:asciiTheme="majorHAnsi" w:eastAsiaTheme="majorEastAsia" w:hAnsiTheme="majorHAnsi" w:cstheme="majorBidi"/>
            <w:color w:val="CC9900"/>
            <w:sz w:val="40"/>
            <w:szCs w:val="40"/>
          </w:rPr>
        </w:pPr>
        <w:r>
          <w:rPr>
            <w:rFonts w:eastAsia="SimSun" w:cs="Times New Roman"/>
            <w:sz w:val="22"/>
            <w:szCs w:val="22"/>
            <w:lang w:eastAsia="zh-CN"/>
          </w:rPr>
          <w:t xml:space="preserve">  </w:t>
        </w:r>
        <w:r>
          <w:rPr>
            <w:rFonts w:cs="Times New Roman"/>
            <w:color w:val="CC9900"/>
            <w:sz w:val="22"/>
            <w:szCs w:val="22"/>
          </w:rPr>
          <w:fldChar w:fldCharType="begin"/>
        </w:r>
        <w:r>
          <w:rPr>
            <w:color w:val="CC9900"/>
          </w:rPr>
          <w:instrText>PAGE   \* MERGEFORMAT</w:instrText>
        </w:r>
        <w:r>
          <w:rPr>
            <w:rFonts w:cs="Times New Roman"/>
            <w:color w:val="CC9900"/>
            <w:sz w:val="22"/>
            <w:szCs w:val="22"/>
          </w:rPr>
          <w:fldChar w:fldCharType="separate"/>
        </w:r>
        <w:r>
          <w:rPr>
            <w:rFonts w:asciiTheme="majorHAnsi" w:eastAsia="SimSun" w:hAnsiTheme="majorHAnsi" w:cstheme="majorBidi"/>
            <w:color w:val="CC9900"/>
            <w:sz w:val="40"/>
            <w:szCs w:val="40"/>
            <w:lang w:val="zh-TW" w:eastAsia="zh-CN"/>
          </w:rPr>
          <w:t>1</w:t>
        </w:r>
        <w:r>
          <w:rPr>
            <w:rFonts w:asciiTheme="majorHAnsi" w:eastAsiaTheme="majorEastAsia" w:hAnsiTheme="majorHAnsi" w:cstheme="majorBidi"/>
            <w:color w:val="CC9900"/>
            <w:sz w:val="40"/>
            <w:szCs w:val="40"/>
          </w:rPr>
          <w:fldChar w:fldCharType="end"/>
        </w:r>
      </w:p>
    </w:sdtContent>
  </w:sdt>
  <w:p w14:paraId="41BB2E2E" w14:textId="77777777" w:rsidR="001930CB" w:rsidRDefault="001930C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D847F9" w14:textId="77777777" w:rsidR="007121BF" w:rsidRDefault="007121BF">
      <w:r>
        <w:separator/>
      </w:r>
    </w:p>
  </w:footnote>
  <w:footnote w:type="continuationSeparator" w:id="0">
    <w:p w14:paraId="0E6E6C41" w14:textId="77777777" w:rsidR="007121BF" w:rsidRDefault="007121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C51DB" w14:textId="77777777" w:rsidR="001930CB" w:rsidRDefault="00000000">
    <w:pPr>
      <w:pStyle w:val="a9"/>
    </w:pPr>
    <w:r>
      <w:ptab w:relativeTo="margin" w:alignment="center" w:leader="none"/>
    </w:r>
    <w:r>
      <w:ptab w:relativeTo="margin" w:alignment="right" w:leader="none"/>
    </w:r>
  </w:p>
  <w:p w14:paraId="0C1D012C" w14:textId="77777777" w:rsidR="001930CB" w:rsidRDefault="001930CB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5C8DA" w14:textId="4A0ED9A7" w:rsidR="001930CB" w:rsidRDefault="00000000">
    <w:pPr>
      <w:pStyle w:val="a9"/>
      <w:ind w:left="-993" w:firstLine="567"/>
      <w:rPr>
        <w:rFonts w:eastAsia="新細明體"/>
        <w:lang w:eastAsia="zh-TW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FB9311" wp14:editId="36C0BE0D">
              <wp:simplePos x="0" y="0"/>
              <wp:positionH relativeFrom="column">
                <wp:posOffset>6332220</wp:posOffset>
              </wp:positionH>
              <wp:positionV relativeFrom="paragraph">
                <wp:posOffset>-170180</wp:posOffset>
              </wp:positionV>
              <wp:extent cx="2076450" cy="140398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645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4D0C8A7" w14:textId="77777777" w:rsidR="001930CB" w:rsidRDefault="00000000">
                          <w:pPr>
                            <w:rPr>
                              <w:rFonts w:eastAsia="新細明體"/>
                              <w:sz w:val="18"/>
                              <w:szCs w:val="18"/>
                              <w:lang w:eastAsia="zh-TW"/>
                            </w:rPr>
                          </w:pPr>
                          <w:r>
                            <w:rPr>
                              <w:rFonts w:eastAsia="SimSun"/>
                              <w:sz w:val="18"/>
                              <w:szCs w:val="18"/>
                              <w:lang w:eastAsia="zh-CN"/>
                            </w:rPr>
                            <w:t>SERIAL NO: INV20181018-00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1FB93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98.6pt;margin-top:-13.4pt;width:163.5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" stroked="f">
              <v:textbox style="mso-fit-shape-to-text:t">
                <w:txbxContent>
                  <w:p w14:paraId="34D0C8A7" w14:textId="77777777" w:rsidR="001930CB" w:rsidRDefault="00000000">
                    <w:pPr>
                      <w:rPr>
                        <w:rFonts w:eastAsia="新細明體"/>
                        <w:sz w:val="18"/>
                        <w:szCs w:val="18"/>
                        <w:lang w:eastAsia="zh-TW"/>
                      </w:rPr>
                    </w:pPr>
                    <w:r>
                      <w:rPr>
                        <w:rFonts w:eastAsia="SimSun"/>
                        <w:sz w:val="18"/>
                        <w:szCs w:val="18"/>
                        <w:lang w:eastAsia="zh-CN"/>
                      </w:rPr>
                      <w:t>SERIAL NO: INV20181018-002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B304A4"/>
    <w:multiLevelType w:val="multilevel"/>
    <w:tmpl w:val="0FB304A4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15D2BFA"/>
    <w:multiLevelType w:val="multilevel"/>
    <w:tmpl w:val="215D2BFA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6FA72B1"/>
    <w:multiLevelType w:val="multilevel"/>
    <w:tmpl w:val="26FA72B1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43437BA"/>
    <w:multiLevelType w:val="multilevel"/>
    <w:tmpl w:val="443437BA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14A59B5"/>
    <w:multiLevelType w:val="multilevel"/>
    <w:tmpl w:val="514A59B5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3771F0F"/>
    <w:multiLevelType w:val="multilevel"/>
    <w:tmpl w:val="63771F0F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7B150CD"/>
    <w:multiLevelType w:val="multilevel"/>
    <w:tmpl w:val="67B150C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40F36BC"/>
    <w:multiLevelType w:val="multilevel"/>
    <w:tmpl w:val="740F36BC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19667352">
    <w:abstractNumId w:val="2"/>
  </w:num>
  <w:num w:numId="2" w16cid:durableId="1361858909">
    <w:abstractNumId w:val="0"/>
  </w:num>
  <w:num w:numId="3" w16cid:durableId="1782144369">
    <w:abstractNumId w:val="1"/>
  </w:num>
  <w:num w:numId="4" w16cid:durableId="1381593637">
    <w:abstractNumId w:val="3"/>
  </w:num>
  <w:num w:numId="5" w16cid:durableId="1264454095">
    <w:abstractNumId w:val="7"/>
  </w:num>
  <w:num w:numId="6" w16cid:durableId="1797139640">
    <w:abstractNumId w:val="6"/>
  </w:num>
  <w:num w:numId="7" w16cid:durableId="1138720330">
    <w:abstractNumId w:val="5"/>
  </w:num>
  <w:num w:numId="8" w16cid:durableId="11803170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cwNTQ3NjcxNDJW0lEKTi0uzszPAykwNKgFAAM7/j0tAAAA"/>
    <w:docVar w:name="commondata" w:val="eyJoZGlkIjoiZThmNjAzMWJlZjFkMmQwODUwMTJkYzE2ODFiYmFmYTcifQ=="/>
  </w:docVars>
  <w:rsids>
    <w:rsidRoot w:val="00703991"/>
    <w:rsid w:val="00003D96"/>
    <w:rsid w:val="000124C3"/>
    <w:rsid w:val="0001314A"/>
    <w:rsid w:val="0001334F"/>
    <w:rsid w:val="00013834"/>
    <w:rsid w:val="00015B69"/>
    <w:rsid w:val="00016C7C"/>
    <w:rsid w:val="00023B97"/>
    <w:rsid w:val="000268BF"/>
    <w:rsid w:val="00032629"/>
    <w:rsid w:val="000327DF"/>
    <w:rsid w:val="0003410A"/>
    <w:rsid w:val="0003469D"/>
    <w:rsid w:val="00041A0F"/>
    <w:rsid w:val="00042054"/>
    <w:rsid w:val="0004371B"/>
    <w:rsid w:val="00043842"/>
    <w:rsid w:val="00051074"/>
    <w:rsid w:val="000543F3"/>
    <w:rsid w:val="000578EA"/>
    <w:rsid w:val="000623FD"/>
    <w:rsid w:val="000635B9"/>
    <w:rsid w:val="000705F9"/>
    <w:rsid w:val="00070912"/>
    <w:rsid w:val="00071FE4"/>
    <w:rsid w:val="00073192"/>
    <w:rsid w:val="00073742"/>
    <w:rsid w:val="0007786E"/>
    <w:rsid w:val="000810A0"/>
    <w:rsid w:val="00085051"/>
    <w:rsid w:val="000908F8"/>
    <w:rsid w:val="000917A5"/>
    <w:rsid w:val="00092653"/>
    <w:rsid w:val="00092984"/>
    <w:rsid w:val="00092B24"/>
    <w:rsid w:val="00095D55"/>
    <w:rsid w:val="00096FA7"/>
    <w:rsid w:val="000A19EC"/>
    <w:rsid w:val="000B2904"/>
    <w:rsid w:val="000B2B5C"/>
    <w:rsid w:val="000B42C2"/>
    <w:rsid w:val="000B4EF5"/>
    <w:rsid w:val="000C0FDC"/>
    <w:rsid w:val="000C1695"/>
    <w:rsid w:val="000C2C77"/>
    <w:rsid w:val="000C32C5"/>
    <w:rsid w:val="000C40CE"/>
    <w:rsid w:val="000D0488"/>
    <w:rsid w:val="000D1895"/>
    <w:rsid w:val="000D245C"/>
    <w:rsid w:val="000D73C4"/>
    <w:rsid w:val="000E4362"/>
    <w:rsid w:val="000F1E7A"/>
    <w:rsid w:val="000F26B5"/>
    <w:rsid w:val="000F2859"/>
    <w:rsid w:val="000F3D05"/>
    <w:rsid w:val="0010125D"/>
    <w:rsid w:val="00105042"/>
    <w:rsid w:val="00111B31"/>
    <w:rsid w:val="00111B83"/>
    <w:rsid w:val="00111EFF"/>
    <w:rsid w:val="00112FDA"/>
    <w:rsid w:val="001164EB"/>
    <w:rsid w:val="00130966"/>
    <w:rsid w:val="0013141C"/>
    <w:rsid w:val="00132C86"/>
    <w:rsid w:val="00132CBD"/>
    <w:rsid w:val="00132DCF"/>
    <w:rsid w:val="00143353"/>
    <w:rsid w:val="00155DA9"/>
    <w:rsid w:val="00160A1F"/>
    <w:rsid w:val="00163D3F"/>
    <w:rsid w:val="001646E1"/>
    <w:rsid w:val="00165DA1"/>
    <w:rsid w:val="001669F8"/>
    <w:rsid w:val="0016718D"/>
    <w:rsid w:val="00167E75"/>
    <w:rsid w:val="001709E8"/>
    <w:rsid w:val="00170EA3"/>
    <w:rsid w:val="0017143C"/>
    <w:rsid w:val="001815F6"/>
    <w:rsid w:val="00185363"/>
    <w:rsid w:val="00185B9D"/>
    <w:rsid w:val="001930CB"/>
    <w:rsid w:val="00194EA0"/>
    <w:rsid w:val="001957D0"/>
    <w:rsid w:val="001A7CE1"/>
    <w:rsid w:val="001B04BB"/>
    <w:rsid w:val="001B16A8"/>
    <w:rsid w:val="001B55DD"/>
    <w:rsid w:val="001C0914"/>
    <w:rsid w:val="001C1C6A"/>
    <w:rsid w:val="001C4088"/>
    <w:rsid w:val="001C54DD"/>
    <w:rsid w:val="001D3192"/>
    <w:rsid w:val="001D5D23"/>
    <w:rsid w:val="001D7FEF"/>
    <w:rsid w:val="001E23CD"/>
    <w:rsid w:val="001E33B6"/>
    <w:rsid w:val="001E583C"/>
    <w:rsid w:val="001E650C"/>
    <w:rsid w:val="001E6D5A"/>
    <w:rsid w:val="001E7BA7"/>
    <w:rsid w:val="001E7F92"/>
    <w:rsid w:val="001F1FA6"/>
    <w:rsid w:val="001F2518"/>
    <w:rsid w:val="001F41DE"/>
    <w:rsid w:val="001F5387"/>
    <w:rsid w:val="00200D98"/>
    <w:rsid w:val="00201A5E"/>
    <w:rsid w:val="00201B43"/>
    <w:rsid w:val="002030F8"/>
    <w:rsid w:val="00205924"/>
    <w:rsid w:val="00210B8D"/>
    <w:rsid w:val="0021166E"/>
    <w:rsid w:val="00222268"/>
    <w:rsid w:val="00222A20"/>
    <w:rsid w:val="002241F6"/>
    <w:rsid w:val="00227040"/>
    <w:rsid w:val="002303A0"/>
    <w:rsid w:val="002322FA"/>
    <w:rsid w:val="00233BAF"/>
    <w:rsid w:val="00237F37"/>
    <w:rsid w:val="00242050"/>
    <w:rsid w:val="00244999"/>
    <w:rsid w:val="0024569F"/>
    <w:rsid w:val="002456C8"/>
    <w:rsid w:val="002469F8"/>
    <w:rsid w:val="0025526F"/>
    <w:rsid w:val="00255597"/>
    <w:rsid w:val="002556EC"/>
    <w:rsid w:val="00255F34"/>
    <w:rsid w:val="00260BE0"/>
    <w:rsid w:val="00262324"/>
    <w:rsid w:val="002627D7"/>
    <w:rsid w:val="00263FA2"/>
    <w:rsid w:val="0027071D"/>
    <w:rsid w:val="00272B52"/>
    <w:rsid w:val="002753B6"/>
    <w:rsid w:val="00277F4D"/>
    <w:rsid w:val="002819C2"/>
    <w:rsid w:val="0028260E"/>
    <w:rsid w:val="0028632F"/>
    <w:rsid w:val="002904B6"/>
    <w:rsid w:val="00290828"/>
    <w:rsid w:val="00290ED4"/>
    <w:rsid w:val="00295392"/>
    <w:rsid w:val="002A01D5"/>
    <w:rsid w:val="002A2F04"/>
    <w:rsid w:val="002A33B1"/>
    <w:rsid w:val="002A593D"/>
    <w:rsid w:val="002A67D0"/>
    <w:rsid w:val="002B3C20"/>
    <w:rsid w:val="002B4CCA"/>
    <w:rsid w:val="002B606A"/>
    <w:rsid w:val="002C0A1B"/>
    <w:rsid w:val="002C5865"/>
    <w:rsid w:val="002C5E8A"/>
    <w:rsid w:val="002C7D32"/>
    <w:rsid w:val="002D1ECD"/>
    <w:rsid w:val="002D2BE8"/>
    <w:rsid w:val="002D47CA"/>
    <w:rsid w:val="002E3B4B"/>
    <w:rsid w:val="002E3E43"/>
    <w:rsid w:val="002E51F9"/>
    <w:rsid w:val="002E625A"/>
    <w:rsid w:val="002E6D0C"/>
    <w:rsid w:val="002E774F"/>
    <w:rsid w:val="002F50C4"/>
    <w:rsid w:val="002F6BA4"/>
    <w:rsid w:val="003010A5"/>
    <w:rsid w:val="00301460"/>
    <w:rsid w:val="00302075"/>
    <w:rsid w:val="00304CC0"/>
    <w:rsid w:val="00307921"/>
    <w:rsid w:val="00310A5F"/>
    <w:rsid w:val="00323640"/>
    <w:rsid w:val="00324623"/>
    <w:rsid w:val="00330186"/>
    <w:rsid w:val="00334F2D"/>
    <w:rsid w:val="00335A41"/>
    <w:rsid w:val="00344F2E"/>
    <w:rsid w:val="00354AD4"/>
    <w:rsid w:val="003623A3"/>
    <w:rsid w:val="00362F6F"/>
    <w:rsid w:val="0036509E"/>
    <w:rsid w:val="00366E38"/>
    <w:rsid w:val="00366FCB"/>
    <w:rsid w:val="003671D3"/>
    <w:rsid w:val="00371B3D"/>
    <w:rsid w:val="00372210"/>
    <w:rsid w:val="0038341E"/>
    <w:rsid w:val="00383B27"/>
    <w:rsid w:val="00385A21"/>
    <w:rsid w:val="00385BC0"/>
    <w:rsid w:val="00386189"/>
    <w:rsid w:val="00391AD7"/>
    <w:rsid w:val="00394E20"/>
    <w:rsid w:val="0039734B"/>
    <w:rsid w:val="003977BF"/>
    <w:rsid w:val="003A292B"/>
    <w:rsid w:val="003A33F0"/>
    <w:rsid w:val="003A5820"/>
    <w:rsid w:val="003A6E59"/>
    <w:rsid w:val="003B2503"/>
    <w:rsid w:val="003B2CFE"/>
    <w:rsid w:val="003B48D6"/>
    <w:rsid w:val="003B5968"/>
    <w:rsid w:val="003B6CF9"/>
    <w:rsid w:val="003C1760"/>
    <w:rsid w:val="003C1CEE"/>
    <w:rsid w:val="003C41C5"/>
    <w:rsid w:val="003C4585"/>
    <w:rsid w:val="003D1808"/>
    <w:rsid w:val="003D4BEE"/>
    <w:rsid w:val="003D5975"/>
    <w:rsid w:val="003D60E8"/>
    <w:rsid w:val="003D6360"/>
    <w:rsid w:val="003E221C"/>
    <w:rsid w:val="003E44B7"/>
    <w:rsid w:val="003E4C78"/>
    <w:rsid w:val="003E685F"/>
    <w:rsid w:val="003E7187"/>
    <w:rsid w:val="003E7C37"/>
    <w:rsid w:val="003E7F73"/>
    <w:rsid w:val="003F5133"/>
    <w:rsid w:val="004049C0"/>
    <w:rsid w:val="00404B59"/>
    <w:rsid w:val="00411FB9"/>
    <w:rsid w:val="00416485"/>
    <w:rsid w:val="00417D5F"/>
    <w:rsid w:val="00417F83"/>
    <w:rsid w:val="004206E0"/>
    <w:rsid w:val="00422FB9"/>
    <w:rsid w:val="004256A8"/>
    <w:rsid w:val="00430926"/>
    <w:rsid w:val="00442754"/>
    <w:rsid w:val="00445764"/>
    <w:rsid w:val="00447565"/>
    <w:rsid w:val="004478A0"/>
    <w:rsid w:val="00450E41"/>
    <w:rsid w:val="00452BAA"/>
    <w:rsid w:val="00453E2A"/>
    <w:rsid w:val="00453ED3"/>
    <w:rsid w:val="00454B71"/>
    <w:rsid w:val="00455ECF"/>
    <w:rsid w:val="00457A56"/>
    <w:rsid w:val="00460E96"/>
    <w:rsid w:val="00464C00"/>
    <w:rsid w:val="0046525B"/>
    <w:rsid w:val="00465BDA"/>
    <w:rsid w:val="00466FD3"/>
    <w:rsid w:val="004834EA"/>
    <w:rsid w:val="00484069"/>
    <w:rsid w:val="0048587B"/>
    <w:rsid w:val="00487372"/>
    <w:rsid w:val="00490C2F"/>
    <w:rsid w:val="00496A22"/>
    <w:rsid w:val="004A0641"/>
    <w:rsid w:val="004A7978"/>
    <w:rsid w:val="004B013A"/>
    <w:rsid w:val="004B27F9"/>
    <w:rsid w:val="004B3E4F"/>
    <w:rsid w:val="004B4138"/>
    <w:rsid w:val="004B55DE"/>
    <w:rsid w:val="004C1248"/>
    <w:rsid w:val="004C48C5"/>
    <w:rsid w:val="004C7908"/>
    <w:rsid w:val="004D018A"/>
    <w:rsid w:val="004D1372"/>
    <w:rsid w:val="004D4829"/>
    <w:rsid w:val="004D64CC"/>
    <w:rsid w:val="004D75DB"/>
    <w:rsid w:val="004E08ED"/>
    <w:rsid w:val="004E7C6D"/>
    <w:rsid w:val="004F473E"/>
    <w:rsid w:val="005045CB"/>
    <w:rsid w:val="00510BBE"/>
    <w:rsid w:val="00520004"/>
    <w:rsid w:val="0052229C"/>
    <w:rsid w:val="00523817"/>
    <w:rsid w:val="005273A1"/>
    <w:rsid w:val="00533BF8"/>
    <w:rsid w:val="00541FC0"/>
    <w:rsid w:val="00544046"/>
    <w:rsid w:val="00546FE1"/>
    <w:rsid w:val="005471F7"/>
    <w:rsid w:val="00552572"/>
    <w:rsid w:val="00561DAA"/>
    <w:rsid w:val="005661C4"/>
    <w:rsid w:val="005666EB"/>
    <w:rsid w:val="005803F0"/>
    <w:rsid w:val="00590862"/>
    <w:rsid w:val="00591314"/>
    <w:rsid w:val="005941E4"/>
    <w:rsid w:val="0059572F"/>
    <w:rsid w:val="00597A5F"/>
    <w:rsid w:val="005A4BAD"/>
    <w:rsid w:val="005A502A"/>
    <w:rsid w:val="005A5DA2"/>
    <w:rsid w:val="005A6F13"/>
    <w:rsid w:val="005A7B80"/>
    <w:rsid w:val="005B1569"/>
    <w:rsid w:val="005B3EAC"/>
    <w:rsid w:val="005B452C"/>
    <w:rsid w:val="005C0E86"/>
    <w:rsid w:val="005C12E5"/>
    <w:rsid w:val="005C3784"/>
    <w:rsid w:val="005C37AC"/>
    <w:rsid w:val="005C3DCB"/>
    <w:rsid w:val="005C406D"/>
    <w:rsid w:val="005D2BFF"/>
    <w:rsid w:val="005D64F5"/>
    <w:rsid w:val="005D661A"/>
    <w:rsid w:val="005E3923"/>
    <w:rsid w:val="005E48FC"/>
    <w:rsid w:val="005E5566"/>
    <w:rsid w:val="005F0F3F"/>
    <w:rsid w:val="005F1814"/>
    <w:rsid w:val="00600020"/>
    <w:rsid w:val="00600119"/>
    <w:rsid w:val="00600579"/>
    <w:rsid w:val="00600777"/>
    <w:rsid w:val="00603DFD"/>
    <w:rsid w:val="00606F43"/>
    <w:rsid w:val="00613117"/>
    <w:rsid w:val="00616EE2"/>
    <w:rsid w:val="00621FC3"/>
    <w:rsid w:val="00623162"/>
    <w:rsid w:val="00625958"/>
    <w:rsid w:val="00627CB9"/>
    <w:rsid w:val="00634569"/>
    <w:rsid w:val="00634A9A"/>
    <w:rsid w:val="00641349"/>
    <w:rsid w:val="00644CA3"/>
    <w:rsid w:val="006526B4"/>
    <w:rsid w:val="00652E0A"/>
    <w:rsid w:val="00653BEA"/>
    <w:rsid w:val="006575FF"/>
    <w:rsid w:val="00661967"/>
    <w:rsid w:val="00665355"/>
    <w:rsid w:val="00670C3B"/>
    <w:rsid w:val="00671275"/>
    <w:rsid w:val="006719E2"/>
    <w:rsid w:val="0068397E"/>
    <w:rsid w:val="00683D07"/>
    <w:rsid w:val="00684269"/>
    <w:rsid w:val="00685EA9"/>
    <w:rsid w:val="00691FB7"/>
    <w:rsid w:val="006A138F"/>
    <w:rsid w:val="006B08DF"/>
    <w:rsid w:val="006B11DD"/>
    <w:rsid w:val="006C03C7"/>
    <w:rsid w:val="006C164C"/>
    <w:rsid w:val="006C3206"/>
    <w:rsid w:val="006C378C"/>
    <w:rsid w:val="006D1BC3"/>
    <w:rsid w:val="006D2F43"/>
    <w:rsid w:val="006D7275"/>
    <w:rsid w:val="006D7D07"/>
    <w:rsid w:val="006E1EAA"/>
    <w:rsid w:val="006E3E77"/>
    <w:rsid w:val="006E533E"/>
    <w:rsid w:val="006E5414"/>
    <w:rsid w:val="006E6740"/>
    <w:rsid w:val="006F61D1"/>
    <w:rsid w:val="006F7CD1"/>
    <w:rsid w:val="00700F47"/>
    <w:rsid w:val="00702B77"/>
    <w:rsid w:val="00703991"/>
    <w:rsid w:val="00704C34"/>
    <w:rsid w:val="007051DD"/>
    <w:rsid w:val="00707B2D"/>
    <w:rsid w:val="007121BF"/>
    <w:rsid w:val="00712B77"/>
    <w:rsid w:val="007144A2"/>
    <w:rsid w:val="00721AB7"/>
    <w:rsid w:val="00734D93"/>
    <w:rsid w:val="0073646F"/>
    <w:rsid w:val="007410D3"/>
    <w:rsid w:val="00741A3D"/>
    <w:rsid w:val="00742771"/>
    <w:rsid w:val="007453AC"/>
    <w:rsid w:val="0074614F"/>
    <w:rsid w:val="0075020E"/>
    <w:rsid w:val="007600EA"/>
    <w:rsid w:val="00760374"/>
    <w:rsid w:val="00761D8F"/>
    <w:rsid w:val="007620B9"/>
    <w:rsid w:val="007631D3"/>
    <w:rsid w:val="007635BD"/>
    <w:rsid w:val="00765ED8"/>
    <w:rsid w:val="00767D82"/>
    <w:rsid w:val="00772101"/>
    <w:rsid w:val="00776046"/>
    <w:rsid w:val="00777AF8"/>
    <w:rsid w:val="007818B6"/>
    <w:rsid w:val="0078228F"/>
    <w:rsid w:val="00787085"/>
    <w:rsid w:val="00787785"/>
    <w:rsid w:val="00787EC2"/>
    <w:rsid w:val="007929BE"/>
    <w:rsid w:val="0079485C"/>
    <w:rsid w:val="007A078A"/>
    <w:rsid w:val="007A5EAD"/>
    <w:rsid w:val="007A6A64"/>
    <w:rsid w:val="007B0415"/>
    <w:rsid w:val="007B105E"/>
    <w:rsid w:val="007B1544"/>
    <w:rsid w:val="007B467B"/>
    <w:rsid w:val="007B5C9A"/>
    <w:rsid w:val="007B72FA"/>
    <w:rsid w:val="007C1BFB"/>
    <w:rsid w:val="007C395C"/>
    <w:rsid w:val="007D49BB"/>
    <w:rsid w:val="007D4D78"/>
    <w:rsid w:val="007D5A13"/>
    <w:rsid w:val="007D5A20"/>
    <w:rsid w:val="007D5C34"/>
    <w:rsid w:val="007D6871"/>
    <w:rsid w:val="007D7BA9"/>
    <w:rsid w:val="007D7D4B"/>
    <w:rsid w:val="007E55A2"/>
    <w:rsid w:val="007F246A"/>
    <w:rsid w:val="007F26B9"/>
    <w:rsid w:val="007F4A3F"/>
    <w:rsid w:val="007F4D94"/>
    <w:rsid w:val="008001DF"/>
    <w:rsid w:val="008036E1"/>
    <w:rsid w:val="0080496A"/>
    <w:rsid w:val="0080686B"/>
    <w:rsid w:val="0080711B"/>
    <w:rsid w:val="00815268"/>
    <w:rsid w:val="0081795A"/>
    <w:rsid w:val="00821999"/>
    <w:rsid w:val="00826519"/>
    <w:rsid w:val="00827968"/>
    <w:rsid w:val="00830D1C"/>
    <w:rsid w:val="00835950"/>
    <w:rsid w:val="0084434C"/>
    <w:rsid w:val="00851C8C"/>
    <w:rsid w:val="00853A62"/>
    <w:rsid w:val="00856992"/>
    <w:rsid w:val="00857F4C"/>
    <w:rsid w:val="0086129A"/>
    <w:rsid w:val="008617F7"/>
    <w:rsid w:val="008720E0"/>
    <w:rsid w:val="00872F25"/>
    <w:rsid w:val="00875AA8"/>
    <w:rsid w:val="008830A5"/>
    <w:rsid w:val="00883E2C"/>
    <w:rsid w:val="00884B6D"/>
    <w:rsid w:val="00886734"/>
    <w:rsid w:val="00890F81"/>
    <w:rsid w:val="00896620"/>
    <w:rsid w:val="008A1314"/>
    <w:rsid w:val="008A13A1"/>
    <w:rsid w:val="008A4E58"/>
    <w:rsid w:val="008A5A08"/>
    <w:rsid w:val="008A69E4"/>
    <w:rsid w:val="008B015B"/>
    <w:rsid w:val="008B4137"/>
    <w:rsid w:val="008B44BE"/>
    <w:rsid w:val="008C66BF"/>
    <w:rsid w:val="008D4F41"/>
    <w:rsid w:val="008D509B"/>
    <w:rsid w:val="008D5293"/>
    <w:rsid w:val="008E152F"/>
    <w:rsid w:val="008E2C89"/>
    <w:rsid w:val="008E388E"/>
    <w:rsid w:val="008E3EAC"/>
    <w:rsid w:val="008F0D2B"/>
    <w:rsid w:val="008F1848"/>
    <w:rsid w:val="008F470B"/>
    <w:rsid w:val="008F4EF7"/>
    <w:rsid w:val="008F56B9"/>
    <w:rsid w:val="008F5C41"/>
    <w:rsid w:val="00900BAF"/>
    <w:rsid w:val="00910A61"/>
    <w:rsid w:val="009139E3"/>
    <w:rsid w:val="00914501"/>
    <w:rsid w:val="009158AB"/>
    <w:rsid w:val="0092347E"/>
    <w:rsid w:val="0092387D"/>
    <w:rsid w:val="009331A3"/>
    <w:rsid w:val="0093734F"/>
    <w:rsid w:val="00940DAE"/>
    <w:rsid w:val="00942859"/>
    <w:rsid w:val="00942E55"/>
    <w:rsid w:val="00953327"/>
    <w:rsid w:val="00955BDA"/>
    <w:rsid w:val="00960A6D"/>
    <w:rsid w:val="00971C33"/>
    <w:rsid w:val="00972E4A"/>
    <w:rsid w:val="00974DB8"/>
    <w:rsid w:val="00974F8E"/>
    <w:rsid w:val="009810DB"/>
    <w:rsid w:val="009814A9"/>
    <w:rsid w:val="00986139"/>
    <w:rsid w:val="00992CAD"/>
    <w:rsid w:val="00995690"/>
    <w:rsid w:val="0099733A"/>
    <w:rsid w:val="009A3977"/>
    <w:rsid w:val="009B1892"/>
    <w:rsid w:val="009C13CD"/>
    <w:rsid w:val="009C3FBF"/>
    <w:rsid w:val="009D3ADD"/>
    <w:rsid w:val="009E4879"/>
    <w:rsid w:val="009E7511"/>
    <w:rsid w:val="009F066F"/>
    <w:rsid w:val="009F4841"/>
    <w:rsid w:val="00A03385"/>
    <w:rsid w:val="00A043C2"/>
    <w:rsid w:val="00A064A7"/>
    <w:rsid w:val="00A07575"/>
    <w:rsid w:val="00A130C3"/>
    <w:rsid w:val="00A1420B"/>
    <w:rsid w:val="00A17C02"/>
    <w:rsid w:val="00A209FC"/>
    <w:rsid w:val="00A21EBE"/>
    <w:rsid w:val="00A227C2"/>
    <w:rsid w:val="00A3326F"/>
    <w:rsid w:val="00A36007"/>
    <w:rsid w:val="00A37971"/>
    <w:rsid w:val="00A43497"/>
    <w:rsid w:val="00A4518B"/>
    <w:rsid w:val="00A45B5C"/>
    <w:rsid w:val="00A46500"/>
    <w:rsid w:val="00A47616"/>
    <w:rsid w:val="00A512B9"/>
    <w:rsid w:val="00A60EC4"/>
    <w:rsid w:val="00A6390B"/>
    <w:rsid w:val="00A650B8"/>
    <w:rsid w:val="00A67882"/>
    <w:rsid w:val="00A67BEE"/>
    <w:rsid w:val="00A758A9"/>
    <w:rsid w:val="00A806EC"/>
    <w:rsid w:val="00A81B46"/>
    <w:rsid w:val="00A83AE2"/>
    <w:rsid w:val="00A860B2"/>
    <w:rsid w:val="00A86E37"/>
    <w:rsid w:val="00A94268"/>
    <w:rsid w:val="00A956C0"/>
    <w:rsid w:val="00A95D34"/>
    <w:rsid w:val="00AA2A59"/>
    <w:rsid w:val="00AB1B91"/>
    <w:rsid w:val="00AB5E9D"/>
    <w:rsid w:val="00AB77B4"/>
    <w:rsid w:val="00AC0490"/>
    <w:rsid w:val="00AC4C64"/>
    <w:rsid w:val="00AC6B9F"/>
    <w:rsid w:val="00AD7FF2"/>
    <w:rsid w:val="00AE23F3"/>
    <w:rsid w:val="00AE48DE"/>
    <w:rsid w:val="00AF07A5"/>
    <w:rsid w:val="00AF5D4E"/>
    <w:rsid w:val="00B01B95"/>
    <w:rsid w:val="00B0557A"/>
    <w:rsid w:val="00B105A8"/>
    <w:rsid w:val="00B122AC"/>
    <w:rsid w:val="00B137D3"/>
    <w:rsid w:val="00B13CEE"/>
    <w:rsid w:val="00B17175"/>
    <w:rsid w:val="00B21B3C"/>
    <w:rsid w:val="00B23E27"/>
    <w:rsid w:val="00B269FF"/>
    <w:rsid w:val="00B27CC3"/>
    <w:rsid w:val="00B334CF"/>
    <w:rsid w:val="00B34AD6"/>
    <w:rsid w:val="00B37468"/>
    <w:rsid w:val="00B5384D"/>
    <w:rsid w:val="00B56393"/>
    <w:rsid w:val="00B61A45"/>
    <w:rsid w:val="00B63241"/>
    <w:rsid w:val="00B639A4"/>
    <w:rsid w:val="00B64E35"/>
    <w:rsid w:val="00B66B2E"/>
    <w:rsid w:val="00B672D5"/>
    <w:rsid w:val="00B75627"/>
    <w:rsid w:val="00B8712A"/>
    <w:rsid w:val="00B9674A"/>
    <w:rsid w:val="00BA0960"/>
    <w:rsid w:val="00BA35A9"/>
    <w:rsid w:val="00BB0DFA"/>
    <w:rsid w:val="00BC0EF1"/>
    <w:rsid w:val="00BC25CF"/>
    <w:rsid w:val="00BC3A9E"/>
    <w:rsid w:val="00BC5730"/>
    <w:rsid w:val="00BC6634"/>
    <w:rsid w:val="00BD1E0C"/>
    <w:rsid w:val="00BD2553"/>
    <w:rsid w:val="00BD3704"/>
    <w:rsid w:val="00BD429E"/>
    <w:rsid w:val="00BE2003"/>
    <w:rsid w:val="00BE353A"/>
    <w:rsid w:val="00BE68C2"/>
    <w:rsid w:val="00BE7E76"/>
    <w:rsid w:val="00BF39A3"/>
    <w:rsid w:val="00BF77EB"/>
    <w:rsid w:val="00C006A3"/>
    <w:rsid w:val="00C028CB"/>
    <w:rsid w:val="00C03594"/>
    <w:rsid w:val="00C04249"/>
    <w:rsid w:val="00C066D9"/>
    <w:rsid w:val="00C1216D"/>
    <w:rsid w:val="00C12A88"/>
    <w:rsid w:val="00C24BE2"/>
    <w:rsid w:val="00C26308"/>
    <w:rsid w:val="00C40E99"/>
    <w:rsid w:val="00C41979"/>
    <w:rsid w:val="00C432C4"/>
    <w:rsid w:val="00C520B8"/>
    <w:rsid w:val="00C5521E"/>
    <w:rsid w:val="00C552AF"/>
    <w:rsid w:val="00C55E9A"/>
    <w:rsid w:val="00C571EF"/>
    <w:rsid w:val="00C57E4C"/>
    <w:rsid w:val="00C61BB7"/>
    <w:rsid w:val="00C632F5"/>
    <w:rsid w:val="00C6692C"/>
    <w:rsid w:val="00C679BF"/>
    <w:rsid w:val="00C70E78"/>
    <w:rsid w:val="00C71455"/>
    <w:rsid w:val="00C77F2B"/>
    <w:rsid w:val="00C809BE"/>
    <w:rsid w:val="00C8118F"/>
    <w:rsid w:val="00C84728"/>
    <w:rsid w:val="00C904D6"/>
    <w:rsid w:val="00C94DC9"/>
    <w:rsid w:val="00CA0DEC"/>
    <w:rsid w:val="00CC4DBF"/>
    <w:rsid w:val="00CC6F2B"/>
    <w:rsid w:val="00CC7CDD"/>
    <w:rsid w:val="00CD0351"/>
    <w:rsid w:val="00CD1E19"/>
    <w:rsid w:val="00CD454B"/>
    <w:rsid w:val="00CD698B"/>
    <w:rsid w:val="00CD7378"/>
    <w:rsid w:val="00CE03E4"/>
    <w:rsid w:val="00CE0730"/>
    <w:rsid w:val="00CE7E85"/>
    <w:rsid w:val="00CF296C"/>
    <w:rsid w:val="00CF3C63"/>
    <w:rsid w:val="00CF7789"/>
    <w:rsid w:val="00D025B0"/>
    <w:rsid w:val="00D037CA"/>
    <w:rsid w:val="00D0455E"/>
    <w:rsid w:val="00D12510"/>
    <w:rsid w:val="00D14876"/>
    <w:rsid w:val="00D22478"/>
    <w:rsid w:val="00D24065"/>
    <w:rsid w:val="00D30D98"/>
    <w:rsid w:val="00D31D50"/>
    <w:rsid w:val="00D3226D"/>
    <w:rsid w:val="00D32AAF"/>
    <w:rsid w:val="00D42C48"/>
    <w:rsid w:val="00D4406B"/>
    <w:rsid w:val="00D444A0"/>
    <w:rsid w:val="00D457D9"/>
    <w:rsid w:val="00D63C8A"/>
    <w:rsid w:val="00D65DB6"/>
    <w:rsid w:val="00D673D5"/>
    <w:rsid w:val="00D70D57"/>
    <w:rsid w:val="00D7143E"/>
    <w:rsid w:val="00D73CB7"/>
    <w:rsid w:val="00D80D47"/>
    <w:rsid w:val="00D82A61"/>
    <w:rsid w:val="00D833B4"/>
    <w:rsid w:val="00D90251"/>
    <w:rsid w:val="00D94C5B"/>
    <w:rsid w:val="00D97E38"/>
    <w:rsid w:val="00DA3155"/>
    <w:rsid w:val="00DA34E2"/>
    <w:rsid w:val="00DA435E"/>
    <w:rsid w:val="00DA5B4D"/>
    <w:rsid w:val="00DA74B3"/>
    <w:rsid w:val="00DC0A06"/>
    <w:rsid w:val="00DC1896"/>
    <w:rsid w:val="00DC1F8B"/>
    <w:rsid w:val="00DC3873"/>
    <w:rsid w:val="00DC4127"/>
    <w:rsid w:val="00DC4257"/>
    <w:rsid w:val="00DC5862"/>
    <w:rsid w:val="00DC7C07"/>
    <w:rsid w:val="00DD4ED4"/>
    <w:rsid w:val="00DD7E2D"/>
    <w:rsid w:val="00DE1C51"/>
    <w:rsid w:val="00DE73A6"/>
    <w:rsid w:val="00DF443F"/>
    <w:rsid w:val="00DF59A8"/>
    <w:rsid w:val="00DF5D8D"/>
    <w:rsid w:val="00DF60A2"/>
    <w:rsid w:val="00DF7061"/>
    <w:rsid w:val="00E00F26"/>
    <w:rsid w:val="00E0556F"/>
    <w:rsid w:val="00E115C4"/>
    <w:rsid w:val="00E14ADC"/>
    <w:rsid w:val="00E227FC"/>
    <w:rsid w:val="00E33BE5"/>
    <w:rsid w:val="00E36CF7"/>
    <w:rsid w:val="00E373B5"/>
    <w:rsid w:val="00E374B8"/>
    <w:rsid w:val="00E40F45"/>
    <w:rsid w:val="00E446BE"/>
    <w:rsid w:val="00E44F80"/>
    <w:rsid w:val="00E46683"/>
    <w:rsid w:val="00E47C30"/>
    <w:rsid w:val="00E52152"/>
    <w:rsid w:val="00E53FEA"/>
    <w:rsid w:val="00E56623"/>
    <w:rsid w:val="00E56870"/>
    <w:rsid w:val="00E60E8B"/>
    <w:rsid w:val="00E64FD7"/>
    <w:rsid w:val="00E66BE7"/>
    <w:rsid w:val="00E74E06"/>
    <w:rsid w:val="00E7674B"/>
    <w:rsid w:val="00E84C22"/>
    <w:rsid w:val="00E86523"/>
    <w:rsid w:val="00E8691A"/>
    <w:rsid w:val="00E86CBD"/>
    <w:rsid w:val="00E92A8F"/>
    <w:rsid w:val="00E93FB6"/>
    <w:rsid w:val="00E94BBF"/>
    <w:rsid w:val="00E97A7B"/>
    <w:rsid w:val="00EA17A8"/>
    <w:rsid w:val="00EA4B13"/>
    <w:rsid w:val="00EA5598"/>
    <w:rsid w:val="00EA5C8B"/>
    <w:rsid w:val="00EA770E"/>
    <w:rsid w:val="00EB5B3F"/>
    <w:rsid w:val="00EB69A0"/>
    <w:rsid w:val="00EC2418"/>
    <w:rsid w:val="00EC3A21"/>
    <w:rsid w:val="00EC40AE"/>
    <w:rsid w:val="00EC48CC"/>
    <w:rsid w:val="00EC773C"/>
    <w:rsid w:val="00EC7C04"/>
    <w:rsid w:val="00ED17B0"/>
    <w:rsid w:val="00ED1B6A"/>
    <w:rsid w:val="00ED2821"/>
    <w:rsid w:val="00ED29FB"/>
    <w:rsid w:val="00ED3842"/>
    <w:rsid w:val="00ED5BCD"/>
    <w:rsid w:val="00EE5CD2"/>
    <w:rsid w:val="00EF202A"/>
    <w:rsid w:val="00EF417C"/>
    <w:rsid w:val="00F03C28"/>
    <w:rsid w:val="00F050DA"/>
    <w:rsid w:val="00F06D37"/>
    <w:rsid w:val="00F13FC5"/>
    <w:rsid w:val="00F16067"/>
    <w:rsid w:val="00F16AC3"/>
    <w:rsid w:val="00F22D1F"/>
    <w:rsid w:val="00F26884"/>
    <w:rsid w:val="00F27B8E"/>
    <w:rsid w:val="00F35B53"/>
    <w:rsid w:val="00F37CD4"/>
    <w:rsid w:val="00F41B0D"/>
    <w:rsid w:val="00F42702"/>
    <w:rsid w:val="00F468AE"/>
    <w:rsid w:val="00F46C85"/>
    <w:rsid w:val="00F47257"/>
    <w:rsid w:val="00F47344"/>
    <w:rsid w:val="00F500B9"/>
    <w:rsid w:val="00F50AEE"/>
    <w:rsid w:val="00F5126F"/>
    <w:rsid w:val="00F559A4"/>
    <w:rsid w:val="00F5799F"/>
    <w:rsid w:val="00F6135B"/>
    <w:rsid w:val="00F619E3"/>
    <w:rsid w:val="00F63DC9"/>
    <w:rsid w:val="00F66F73"/>
    <w:rsid w:val="00F6726A"/>
    <w:rsid w:val="00F70C14"/>
    <w:rsid w:val="00F7334C"/>
    <w:rsid w:val="00F804BF"/>
    <w:rsid w:val="00F81046"/>
    <w:rsid w:val="00F841F1"/>
    <w:rsid w:val="00F860D3"/>
    <w:rsid w:val="00F87587"/>
    <w:rsid w:val="00F971E0"/>
    <w:rsid w:val="00F97233"/>
    <w:rsid w:val="00F97874"/>
    <w:rsid w:val="00FA5648"/>
    <w:rsid w:val="00FA5FDF"/>
    <w:rsid w:val="00FB0D11"/>
    <w:rsid w:val="00FB1072"/>
    <w:rsid w:val="00FB2F3C"/>
    <w:rsid w:val="00FB3D00"/>
    <w:rsid w:val="00FB45D5"/>
    <w:rsid w:val="00FB6536"/>
    <w:rsid w:val="00FB6602"/>
    <w:rsid w:val="00FC1E47"/>
    <w:rsid w:val="00FC2722"/>
    <w:rsid w:val="00FC38EC"/>
    <w:rsid w:val="00FD1E64"/>
    <w:rsid w:val="00FD20E9"/>
    <w:rsid w:val="00FD2E2F"/>
    <w:rsid w:val="00FD4D2B"/>
    <w:rsid w:val="00FD5A74"/>
    <w:rsid w:val="00FE09A6"/>
    <w:rsid w:val="00FE2B18"/>
    <w:rsid w:val="00FE2C57"/>
    <w:rsid w:val="00FE325F"/>
    <w:rsid w:val="00FE3F2A"/>
    <w:rsid w:val="00FE7403"/>
    <w:rsid w:val="00FF0CFE"/>
    <w:rsid w:val="00FF2C91"/>
    <w:rsid w:val="00FF32B9"/>
    <w:rsid w:val="00FF500D"/>
    <w:rsid w:val="6D5A5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9A599C0"/>
  <w15:docId w15:val="{6F641A31-03A9-4F76-BA75-66937EA0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semiHidden/>
    <w:unhideWhenUsed/>
    <w:qFormat/>
    <w:rPr>
      <w:rFonts w:ascii="Lucida Grande" w:hAnsi="Lucida Grande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320"/>
        <w:tab w:val="right" w:pos="8640"/>
      </w:tabs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320"/>
        <w:tab w:val="right" w:pos="8640"/>
      </w:tabs>
    </w:p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2-6">
    <w:name w:val="Medium List 2 Accent 6"/>
    <w:basedOn w:val="a1"/>
    <w:uiPriority w:val="66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3-6">
    <w:name w:val="Medium Grid 3 Accent 6"/>
    <w:basedOn w:val="a1"/>
    <w:uiPriority w:val="69"/>
    <w:rPr>
      <w:sz w:val="22"/>
      <w:szCs w:val="22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BCAA2" w:themeFill="accent6" w:themeFillTint="7F"/>
      </w:tcPr>
    </w:tblStylePr>
  </w:style>
  <w:style w:type="character" w:styleId="ad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6">
    <w:name w:val="註解方塊文字 字元"/>
    <w:basedOn w:val="a0"/>
    <w:link w:val="a5"/>
    <w:semiHidden/>
    <w:rPr>
      <w:rFonts w:ascii="Lucida Grande" w:hAnsi="Lucida Grande"/>
      <w:sz w:val="18"/>
      <w:szCs w:val="18"/>
    </w:rPr>
  </w:style>
  <w:style w:type="character" w:customStyle="1" w:styleId="aa">
    <w:name w:val="頁首 字元"/>
    <w:basedOn w:val="a0"/>
    <w:link w:val="a9"/>
    <w:uiPriority w:val="99"/>
  </w:style>
  <w:style w:type="character" w:customStyle="1" w:styleId="a8">
    <w:name w:val="頁尾 字元"/>
    <w:basedOn w:val="a0"/>
    <w:link w:val="a7"/>
    <w:uiPriority w:val="99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">
    <w:name w:val="List Paragraph"/>
    <w:basedOn w:val="a"/>
    <w:uiPriority w:val="34"/>
    <w:qFormat/>
    <w:pPr>
      <w:ind w:leftChars="200" w:left="480"/>
    </w:pPr>
  </w:style>
  <w:style w:type="table" w:customStyle="1" w:styleId="2-61">
    <w:name w:val="暗色清單 2 - 輔色 61"/>
    <w:basedOn w:val="a1"/>
    <w:uiPriority w:val="66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51">
    <w:name w:val="純表格 51"/>
    <w:basedOn w:val="a1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11">
    <w:name w:val="純表格 11"/>
    <w:basedOn w:val="a1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">
    <w:name w:val="表格格線 (淺色)1"/>
    <w:basedOn w:val="a1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-61">
    <w:name w:val="格線表格 1 淺色 - 輔色 61"/>
    <w:basedOn w:val="a1"/>
    <w:uiPriority w:val="46"/>
    <w:tblPr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61">
    <w:name w:val="格線表格 4 - 輔色 61"/>
    <w:basedOn w:val="a1"/>
    <w:uiPriority w:val="49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110">
    <w:name w:val="格線表格 1 淺色1"/>
    <w:basedOn w:val="a1"/>
    <w:uiPriority w:val="46"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4">
    <w:name w:val="註解文字 字元"/>
    <w:basedOn w:val="a0"/>
    <w:link w:val="a3"/>
    <w:uiPriority w:val="99"/>
    <w:semiHidden/>
  </w:style>
  <w:style w:type="character" w:customStyle="1" w:styleId="ac">
    <w:name w:val="註解主旨 字元"/>
    <w:basedOn w:val="a4"/>
    <w:link w:val="ab"/>
    <w:uiPriority w:val="99"/>
    <w:semiHidden/>
    <w:rPr>
      <w:b/>
      <w:bCs/>
    </w:rPr>
  </w:style>
  <w:style w:type="character" w:customStyle="1" w:styleId="custom-control-description">
    <w:name w:val="custom-control-description"/>
    <w:basedOn w:val="a0"/>
  </w:style>
  <w:style w:type="character" w:customStyle="1" w:styleId="10">
    <w:name w:val="未解析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7006908-53F0-402D-99F9-D7D0B241FC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92</Words>
  <Characters>2809</Characters>
  <Application>Microsoft Office Word</Application>
  <DocSecurity>0</DocSecurity>
  <Lines>23</Lines>
  <Paragraphs>6</Paragraphs>
  <ScaleCrop>false</ScaleCrop>
  <Company>Microsoft</Company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 Hui</dc:creator>
  <cp:lastModifiedBy>Ka Lok Chan</cp:lastModifiedBy>
  <cp:revision>3</cp:revision>
  <cp:lastPrinted>2021-04-08T05:05:00Z</cp:lastPrinted>
  <dcterms:created xsi:type="dcterms:W3CDTF">2024-08-05T04:39:00Z</dcterms:created>
  <dcterms:modified xsi:type="dcterms:W3CDTF">2026-01-2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8AF0180E988A4BF691FC94943A5A15B3_12</vt:lpwstr>
  </property>
</Properties>
</file>